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504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0"/>
        <w:gridCol w:w="7104"/>
      </w:tblGrid>
      <w:tr w:rsidR="00605705" w:rsidRPr="00181F29" w14:paraId="0FFC5896" w14:textId="77777777" w:rsidTr="007F4330">
        <w:trPr>
          <w:trHeight w:val="285"/>
        </w:trPr>
        <w:tc>
          <w:tcPr>
            <w:tcW w:w="9504" w:type="dxa"/>
            <w:gridSpan w:val="2"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single" w:sz="8" w:space="0" w:color="000000"/>
            </w:tcBorders>
            <w:shd w:val="clear" w:color="auto" w:fill="FDE9D9" w:themeFill="accent6" w:themeFillTint="33"/>
            <w:vAlign w:val="center"/>
            <w:hideMark/>
          </w:tcPr>
          <w:p w14:paraId="67657DE4" w14:textId="555995E2" w:rsidR="00605705" w:rsidRDefault="00605705" w:rsidP="006057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</w:pPr>
            <w:r w:rsidRPr="00733E23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 xml:space="preserve">Časový plán výuky ve stud. </w:t>
            </w:r>
            <w:proofErr w:type="gramStart"/>
            <w:r w:rsidRPr="00733E23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programech</w:t>
            </w:r>
            <w:proofErr w:type="gramEnd"/>
            <w:r w:rsidRPr="00733E23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 xml:space="preserve"> </w:t>
            </w:r>
            <w:r w:rsidRPr="00733E23"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 xml:space="preserve">Specializace v pedagogice, </w:t>
            </w:r>
            <w:r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 xml:space="preserve">SOCIÁLNÍ </w:t>
            </w:r>
            <w:r w:rsidRPr="00733E23"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>Pedagogika</w:t>
            </w:r>
            <w:r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>, UČITELSTVÍ PRO MATEŘSKÉ ŠKOLY, UČITELSTVÍ PRO ZÁKLADNÍ ŠKOLY, Učitelství pro 1. STUPEŇ ZÁKLADNÍ ŠKOLY A PŘEDŠKOLNÍ PEDAGOGIKA</w:t>
            </w:r>
          </w:p>
          <w:p w14:paraId="08110513" w14:textId="2A5DD5B1" w:rsidR="00605705" w:rsidRPr="00EB5984" w:rsidRDefault="00204C2F" w:rsidP="00B7128B">
            <w:pPr>
              <w:spacing w:after="0"/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cs-CZ" w:eastAsia="cs-CZ"/>
              </w:rPr>
            </w:pPr>
            <w:r w:rsidRPr="00185FEC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pro akademický rok 20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2</w:t>
            </w:r>
            <w:r w:rsidR="00B7128B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3</w:t>
            </w:r>
            <w:r w:rsidRPr="00185FEC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/20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2</w:t>
            </w:r>
            <w:r w:rsidR="00B7128B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4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 xml:space="preserve"> a výhled na akademický rok 202</w:t>
            </w:r>
            <w:r w:rsidR="00B7128B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4</w:t>
            </w:r>
            <w:r w:rsidRPr="00185FEC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/202</w:t>
            </w:r>
            <w:r w:rsidR="00B7128B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5</w:t>
            </w:r>
          </w:p>
        </w:tc>
      </w:tr>
      <w:tr w:rsidR="00095743" w:rsidRPr="00181F29" w14:paraId="7DEEE9DD" w14:textId="77777777" w:rsidTr="009E7579">
        <w:trPr>
          <w:trHeight w:val="300"/>
        </w:trPr>
        <w:tc>
          <w:tcPr>
            <w:tcW w:w="2400" w:type="dxa"/>
            <w:tcBorders>
              <w:top w:val="single" w:sz="4" w:space="0" w:color="auto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EDC984" w14:textId="71253E54" w:rsidR="00095743" w:rsidRPr="00181F29" w:rsidRDefault="00095743" w:rsidP="0009574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7. 8. 2023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31. 8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3</w:t>
            </w:r>
          </w:p>
        </w:tc>
        <w:tc>
          <w:tcPr>
            <w:tcW w:w="7104" w:type="dxa"/>
            <w:tcBorders>
              <w:top w:val="single" w:sz="4" w:space="0" w:color="auto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358BA47" w14:textId="3C975279" w:rsidR="00095743" w:rsidRPr="00181F29" w:rsidRDefault="00095743" w:rsidP="0009574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Předzápis pro </w:t>
            </w:r>
            <w:r w:rsidR="000C5E1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zimní semestr (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ZS</w:t>
            </w:r>
            <w:r w:rsidR="000C5E1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)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3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</w:p>
        </w:tc>
      </w:tr>
      <w:tr w:rsidR="00605705" w:rsidRPr="00181F29" w14:paraId="64EF11E9" w14:textId="77777777" w:rsidTr="009E7579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8ECCB4" w14:textId="612A283E" w:rsidR="00605705" w:rsidRPr="00181F29" w:rsidRDefault="002F65C6" w:rsidP="00315E9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315E9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8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315E9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315E9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6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8. 20</w:t>
            </w:r>
            <w:r w:rsidR="00315E9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3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C5CF351" w14:textId="3D78D54B" w:rsidR="00605705" w:rsidRPr="00181F29" w:rsidRDefault="00605705" w:rsidP="006057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Týdenní jazykové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soustředění - Bc. komb. </w:t>
            </w:r>
            <w:proofErr w:type="gramStart"/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forma</w:t>
            </w:r>
            <w:proofErr w:type="gramEnd"/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studia (KFS) Sociální pedagogika</w:t>
            </w:r>
          </w:p>
        </w:tc>
      </w:tr>
      <w:tr w:rsidR="00605705" w:rsidRPr="00181F29" w14:paraId="07E828AC" w14:textId="77777777" w:rsidTr="009E7579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8F0D48" w14:textId="5A36D775" w:rsidR="00605705" w:rsidRPr="00181F29" w:rsidRDefault="00605705" w:rsidP="00315E9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0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8. 20</w:t>
            </w:r>
            <w:r w:rsidR="00DC51C3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315E9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4FD63BE" w14:textId="20B88ACF" w:rsidR="00605705" w:rsidRPr="00181F29" w:rsidRDefault="00605705" w:rsidP="00315E9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Mezní termín zápočtů a zkoušek v letním semestru (LS) akademického roku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315E9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</w:t>
            </w:r>
            <w:r w:rsidR="00DC51C3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315E9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</w:p>
        </w:tc>
      </w:tr>
      <w:tr w:rsidR="00605705" w:rsidRPr="00181F29" w14:paraId="7F838B3D" w14:textId="77777777" w:rsidTr="009E7579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nil"/>
              <w:right w:val="single" w:sz="4" w:space="0" w:color="000000"/>
            </w:tcBorders>
            <w:shd w:val="clear" w:color="FFFFCC" w:fill="FFFFFF"/>
            <w:vAlign w:val="center"/>
            <w:hideMark/>
          </w:tcPr>
          <w:p w14:paraId="706D0E3F" w14:textId="6087A62B" w:rsidR="00605705" w:rsidRPr="00181F29" w:rsidRDefault="00605705" w:rsidP="00315E9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. 9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315E9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9. 9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315E9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</w:p>
        </w:tc>
        <w:tc>
          <w:tcPr>
            <w:tcW w:w="7104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2C876D5" w14:textId="3320A501" w:rsidR="00605705" w:rsidRPr="00181F29" w:rsidRDefault="00605705" w:rsidP="00315E9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Zápisy pro akademický rok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315E9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315E9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4</w:t>
            </w:r>
          </w:p>
        </w:tc>
      </w:tr>
      <w:tr w:rsidR="00605705" w:rsidRPr="00181F29" w14:paraId="330CAAA0" w14:textId="77777777" w:rsidTr="009E7579">
        <w:trPr>
          <w:trHeight w:val="300"/>
        </w:trPr>
        <w:tc>
          <w:tcPr>
            <w:tcW w:w="2400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FFFFCC" w:fill="FFFFFF"/>
            <w:vAlign w:val="center"/>
            <w:hideMark/>
          </w:tcPr>
          <w:p w14:paraId="74819666" w14:textId="23EBC3CE" w:rsidR="00605705" w:rsidRPr="00181F29" w:rsidRDefault="00FA7FF3" w:rsidP="00FA7FF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8</w:t>
            </w:r>
            <w:r w:rsidR="0060570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</w:t>
            </w:r>
            <w:r w:rsidR="0060570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  <w:r w:rsidR="0060570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1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0</w:t>
            </w:r>
            <w:r w:rsidR="0060570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</w:p>
        </w:tc>
        <w:tc>
          <w:tcPr>
            <w:tcW w:w="7104" w:type="dxa"/>
            <w:tcBorders>
              <w:top w:val="single" w:sz="4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A73AEFB" w14:textId="5D38F350" w:rsidR="00605705" w:rsidRPr="00181F29" w:rsidRDefault="00605705" w:rsidP="00FA7FF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ředzápis na sportovní aktivity (SA) pro ZS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FA7FF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</w:t>
            </w:r>
            <w:r w:rsidR="00FA7FF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4</w:t>
            </w:r>
          </w:p>
        </w:tc>
      </w:tr>
      <w:tr w:rsidR="00605705" w:rsidRPr="00181F29" w14:paraId="33329816" w14:textId="77777777" w:rsidTr="009E7579">
        <w:trPr>
          <w:trHeight w:val="315"/>
        </w:trPr>
        <w:tc>
          <w:tcPr>
            <w:tcW w:w="9504" w:type="dxa"/>
            <w:gridSpan w:val="2"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FDE9D9" w:themeFill="accent6" w:themeFillTint="33"/>
            <w:noWrap/>
            <w:vAlign w:val="center"/>
            <w:hideMark/>
          </w:tcPr>
          <w:p w14:paraId="07FA94FE" w14:textId="77777777" w:rsidR="00605705" w:rsidRPr="00181F29" w:rsidRDefault="00605705" w:rsidP="006057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  <w:t>ZIMNÍ  SEMESTR</w:t>
            </w:r>
          </w:p>
        </w:tc>
      </w:tr>
      <w:tr w:rsidR="00605705" w:rsidRPr="00181F29" w14:paraId="02742E8F" w14:textId="77777777" w:rsidTr="009E7579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01463B" w14:textId="03439D56" w:rsidR="00605705" w:rsidRPr="00181F29" w:rsidRDefault="00FA7FF3" w:rsidP="00FA7FF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="002B3212" w:rsidRPr="001C787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="002B3212" w:rsidRPr="001C787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8</w:t>
            </w:r>
            <w:r w:rsidR="002B3212" w:rsidRPr="001C787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</w:p>
        </w:tc>
        <w:tc>
          <w:tcPr>
            <w:tcW w:w="7104" w:type="dxa"/>
            <w:tcBorders>
              <w:top w:val="single" w:sz="8" w:space="0" w:color="auto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6F00ECA" w14:textId="4D25931B" w:rsidR="00605705" w:rsidRPr="00181F29" w:rsidRDefault="00605705" w:rsidP="006057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Opravné a mimořádné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státní závěrečné zkoušky (bakalářské/navazující magisterské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magisterské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)</w:t>
            </w:r>
          </w:p>
        </w:tc>
      </w:tr>
      <w:tr w:rsidR="00516D4C" w:rsidRPr="00181F29" w14:paraId="5A2C5607" w14:textId="77777777" w:rsidTr="009E7579">
        <w:trPr>
          <w:trHeight w:val="315"/>
        </w:trPr>
        <w:tc>
          <w:tcPr>
            <w:tcW w:w="2400" w:type="dxa"/>
            <w:tcBorders>
              <w:top w:val="single" w:sz="4" w:space="0" w:color="000000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6C5E5C5" w14:textId="42CBCA41" w:rsidR="00516D4C" w:rsidRDefault="00516D4C" w:rsidP="00516D4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. 9. 2023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</w:tcPr>
          <w:p w14:paraId="010C913C" w14:textId="1F1AEB38" w:rsidR="00516D4C" w:rsidRPr="00181F29" w:rsidRDefault="00516D4C" w:rsidP="00516D4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Imatrikulace 1. ročníků Bc. a Mgr.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rogram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ů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r w:rsidRPr="004512C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rezenční forma studia (PFS)</w:t>
            </w:r>
          </w:p>
        </w:tc>
      </w:tr>
      <w:tr w:rsidR="00605705" w:rsidRPr="00181F29" w14:paraId="107A02AC" w14:textId="77777777" w:rsidTr="009E7579">
        <w:trPr>
          <w:trHeight w:val="315"/>
        </w:trPr>
        <w:tc>
          <w:tcPr>
            <w:tcW w:w="2400" w:type="dxa"/>
            <w:tcBorders>
              <w:top w:val="single" w:sz="4" w:space="0" w:color="000000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2AC8E4" w14:textId="7A8A515A" w:rsidR="00605705" w:rsidRPr="00181F29" w:rsidRDefault="001D0A49" w:rsidP="001D0A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5</w:t>
            </w:r>
            <w:r w:rsidR="0060570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2</w:t>
            </w:r>
            <w:r w:rsidR="00FA7FF3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="00605705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</w:t>
            </w:r>
            <w:r w:rsidR="00605705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2. 20</w:t>
            </w:r>
            <w:r w:rsidR="0060570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FA7FF3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A699B5D" w14:textId="16FB9A9D" w:rsidR="00605705" w:rsidRPr="00181F29" w:rsidRDefault="00605705" w:rsidP="00F1469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Výuka (rozvrhované a nerozvrhované aktivity - 14 týdnů</w:t>
            </w:r>
            <w:r w:rsidR="00F1469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)</w:t>
            </w:r>
          </w:p>
        </w:tc>
      </w:tr>
      <w:tr w:rsidR="00721FF7" w:rsidRPr="00181F29" w14:paraId="6821829D" w14:textId="77777777" w:rsidTr="00721FF7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1D44A36" w14:textId="03DE66CF" w:rsidR="00721FF7" w:rsidRPr="00721FF7" w:rsidRDefault="00721FF7" w:rsidP="00C550C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val="cs-CZ" w:eastAsia="cs-CZ"/>
              </w:rPr>
            </w:pPr>
            <w:r w:rsidRPr="00C550C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. 9. 2023 - 2</w:t>
            </w:r>
            <w:r w:rsidR="00C550C5" w:rsidRPr="00C550C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C550C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9. 2023  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</w:tcPr>
          <w:p w14:paraId="482FAD8B" w14:textId="0827BF58" w:rsidR="00721FF7" w:rsidRPr="007053A6" w:rsidRDefault="00721FF7" w:rsidP="00721FF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val="cs-CZ" w:eastAsia="cs-CZ"/>
              </w:rPr>
            </w:pPr>
            <w:r w:rsidRPr="004512C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Adaptační kurz - 1. ročník Sociální pedagogika - Bc. (PFS)</w:t>
            </w:r>
          </w:p>
        </w:tc>
      </w:tr>
      <w:tr w:rsidR="00605705" w:rsidRPr="00181F29" w14:paraId="75441230" w14:textId="77777777" w:rsidTr="009E7579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D693EA" w14:textId="50FEDFA1" w:rsidR="00605705" w:rsidRPr="00122FA8" w:rsidRDefault="002567D5" w:rsidP="0056674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22FA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56674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6</w:t>
            </w:r>
            <w:r w:rsidR="00605705" w:rsidRPr="00122FA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0. 202</w:t>
            </w:r>
            <w:r w:rsidR="0056674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7F536CC" w14:textId="1E5E5139" w:rsidR="00605705" w:rsidRPr="008F16D5" w:rsidRDefault="00605705" w:rsidP="0056674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8F16D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Mezní termín odevzdání podkladu pro zadání </w:t>
            </w:r>
            <w:proofErr w:type="spellStart"/>
            <w:r w:rsidRPr="008F16D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bak</w:t>
            </w:r>
            <w:proofErr w:type="spellEnd"/>
            <w:r w:rsidRPr="008F16D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/diplom. </w:t>
            </w:r>
            <w:proofErr w:type="gramStart"/>
            <w:r w:rsidRPr="008F16D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ráce</w:t>
            </w:r>
            <w:proofErr w:type="gramEnd"/>
            <w:r w:rsidRPr="008F16D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studenta na akad. rok 202</w:t>
            </w:r>
            <w:r w:rsidR="0056674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8F16D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 w:rsidR="0056674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Pr="008F16D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</w:p>
        </w:tc>
      </w:tr>
      <w:tr w:rsidR="00605705" w:rsidRPr="00181F29" w14:paraId="21BB1231" w14:textId="77777777" w:rsidTr="009E7579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44049FB" w14:textId="45E39E05" w:rsidR="00605705" w:rsidRPr="00D54618" w:rsidRDefault="00605705" w:rsidP="006860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D5461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6860D2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6</w:t>
            </w:r>
            <w:r w:rsidRPr="00D5461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0. 202</w:t>
            </w:r>
            <w:r w:rsidR="006860D2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D5461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 w:rsidR="00F13F8C" w:rsidRPr="00D5461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6860D2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. 11</w:t>
            </w:r>
            <w:r w:rsidRPr="00D5461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02</w:t>
            </w:r>
            <w:r w:rsidR="006860D2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</w:tcPr>
          <w:p w14:paraId="116318CC" w14:textId="6327D7C9" w:rsidR="00605705" w:rsidRPr="007D7BF0" w:rsidRDefault="00605705" w:rsidP="006057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7D7BF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Souvislá praxe 5. ročník Učitelství pro 1. stupeň ZŠ (6 týdnů)</w:t>
            </w:r>
          </w:p>
        </w:tc>
      </w:tr>
      <w:tr w:rsidR="00605705" w:rsidRPr="00181F29" w14:paraId="4A5ABBA6" w14:textId="77777777" w:rsidTr="009E7579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7AB2B9" w14:textId="63AE8D69" w:rsidR="00605705" w:rsidRPr="00D54618" w:rsidRDefault="00C75472" w:rsidP="006860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val="cs-CZ" w:eastAsia="cs-CZ"/>
              </w:rPr>
            </w:pPr>
            <w:r w:rsidRPr="00D5461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="006860D2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0</w:t>
            </w:r>
            <w:r w:rsidR="00605705" w:rsidRPr="00D5461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</w:t>
            </w:r>
            <w:r w:rsidRPr="00D5461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0</w:t>
            </w:r>
            <w:r w:rsidR="00605705" w:rsidRPr="00D5461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02</w:t>
            </w:r>
            <w:r w:rsidR="006860D2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="00605705" w:rsidRPr="00D5461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2</w:t>
            </w:r>
            <w:r w:rsidR="006860D2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="00605705" w:rsidRPr="00D5461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1. 202</w:t>
            </w:r>
            <w:r w:rsidR="006860D2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12743A4" w14:textId="5F4EC395" w:rsidR="00605705" w:rsidRPr="007531FD" w:rsidRDefault="00605705" w:rsidP="00CC049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val="cs-CZ" w:eastAsia="cs-CZ"/>
              </w:rPr>
            </w:pPr>
            <w:r w:rsidRPr="00CC049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Souvislá praxe 3. ročník Učitelství pro MŠ (PFS) (4 týdny)</w:t>
            </w:r>
          </w:p>
        </w:tc>
      </w:tr>
      <w:tr w:rsidR="00721FF7" w:rsidRPr="00181F29" w14:paraId="44F702C6" w14:textId="77777777" w:rsidTr="009E7579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BD69B60" w14:textId="6B1B4C68" w:rsidR="00721FF7" w:rsidRPr="006E36E6" w:rsidRDefault="00E97EA2" w:rsidP="00E97EA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</w:t>
            </w:r>
            <w:r w:rsidR="00721FF7" w:rsidRPr="006E36E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11. 2023 -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5</w:t>
            </w:r>
            <w:r w:rsidR="00721FF7" w:rsidRPr="006E36E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2. 2023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</w:tcPr>
          <w:p w14:paraId="2313AD95" w14:textId="105E53EF" w:rsidR="00721FF7" w:rsidRPr="006E36E6" w:rsidRDefault="00721FF7" w:rsidP="00721FF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6E36E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Souvislá praxe 3. ročník Sociální pedagogika (PFS) (4 týdny)         </w:t>
            </w:r>
          </w:p>
        </w:tc>
      </w:tr>
      <w:tr w:rsidR="006860D2" w:rsidRPr="00181F29" w14:paraId="30D264E7" w14:textId="77777777" w:rsidTr="009E7579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39E737C" w14:textId="389FC330" w:rsidR="006860D2" w:rsidRPr="00181F29" w:rsidRDefault="006860D2" w:rsidP="006860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8. 12. 2023 - 1. 2. 2024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</w:tcPr>
          <w:p w14:paraId="20C14074" w14:textId="640FED84" w:rsidR="006860D2" w:rsidRPr="00181F29" w:rsidRDefault="006860D2" w:rsidP="006860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Hodnocení kvality výuky za ZS 2023/2024</w:t>
            </w:r>
          </w:p>
        </w:tc>
      </w:tr>
      <w:tr w:rsidR="00605705" w:rsidRPr="00181F29" w14:paraId="19B701F8" w14:textId="77777777" w:rsidTr="009E7579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DDBDAD" w14:textId="6513BB4B" w:rsidR="00605705" w:rsidRPr="00181F29" w:rsidRDefault="00605705" w:rsidP="003C2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3C244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2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3C244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 w:rsidR="007A0E4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3C244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6C25EAD" w14:textId="77777777" w:rsidR="00605705" w:rsidRPr="00181F29" w:rsidRDefault="00605705" w:rsidP="006057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Vánoční prázdniny</w:t>
            </w:r>
          </w:p>
        </w:tc>
      </w:tr>
      <w:tr w:rsidR="005E2ACE" w:rsidRPr="00181F29" w14:paraId="2BA8BE84" w14:textId="77777777" w:rsidTr="009E7579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D348F5" w14:textId="79AE2D30" w:rsidR="005E2ACE" w:rsidRPr="00181F29" w:rsidRDefault="007A0E4D" w:rsidP="00721FF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5E2ACE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. 20</w:t>
            </w:r>
            <w:r w:rsidR="005E2AC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721FF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4</w:t>
            </w:r>
            <w:r w:rsidR="005E2ACE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</w:t>
            </w:r>
            <w:r w:rsidR="00721FF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5E2ACE" w:rsidRPr="0076473F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. 20</w:t>
            </w:r>
            <w:r w:rsidR="005E2AC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721FF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4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0A2ABE1" w14:textId="1CE1606B" w:rsidR="005E2ACE" w:rsidRPr="00181F29" w:rsidRDefault="005E2ACE" w:rsidP="009136A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Zkouškové období (</w:t>
            </w:r>
            <w:r w:rsidR="009136A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5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týdnů)</w:t>
            </w:r>
          </w:p>
        </w:tc>
      </w:tr>
      <w:tr w:rsidR="005E2ACE" w:rsidRPr="00181F29" w14:paraId="4820FE19" w14:textId="77777777" w:rsidTr="009E7579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A19776" w14:textId="410DDA71" w:rsidR="005E2ACE" w:rsidRPr="00C16027" w:rsidRDefault="005E2ACE" w:rsidP="008F65A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231CE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8F65A7" w:rsidRPr="00231CE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0</w:t>
            </w:r>
            <w:r w:rsidRPr="00231CE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. 202</w:t>
            </w:r>
            <w:r w:rsidR="00721FF7" w:rsidRPr="00231CE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4</w:t>
            </w:r>
            <w:r w:rsidR="009136A1" w:rsidRPr="00231CE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</w:t>
            </w:r>
            <w:r w:rsidR="009136A1" w:rsidRPr="00C1602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1</w:t>
            </w:r>
            <w:r w:rsidR="00721FF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7</w:t>
            </w:r>
            <w:r w:rsidRPr="00C1602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. 202</w:t>
            </w:r>
            <w:r w:rsidR="00721FF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4</w:t>
            </w:r>
            <w:r w:rsidRPr="00C1602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93C449C" w14:textId="7BCA26CD" w:rsidR="005E2ACE" w:rsidRPr="00C16027" w:rsidRDefault="005E2ACE" w:rsidP="00721FF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C1602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</w:t>
            </w:r>
            <w:r w:rsidR="009136A1" w:rsidRPr="00C1602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ředzápis pro LS 202</w:t>
            </w:r>
            <w:r w:rsidR="00721FF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  <w:r w:rsidRPr="00C1602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2</w:t>
            </w:r>
            <w:r w:rsidR="00721FF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4</w:t>
            </w:r>
          </w:p>
        </w:tc>
      </w:tr>
      <w:tr w:rsidR="005E2ACE" w:rsidRPr="00181F29" w14:paraId="61226655" w14:textId="77777777" w:rsidTr="009E7579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C0CE5D" w14:textId="6EA48342" w:rsidR="005E2ACE" w:rsidRPr="00C16027" w:rsidRDefault="00721FF7" w:rsidP="00721FF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9</w:t>
            </w:r>
            <w:r w:rsidR="005E2ACE" w:rsidRPr="00C1602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. 20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4</w:t>
            </w:r>
            <w:r w:rsidR="009136A1" w:rsidRPr="00C1602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5E2ACE" w:rsidRPr="00C1602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. 20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4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3B991FC" w14:textId="26323E38" w:rsidR="005E2ACE" w:rsidRPr="00C16027" w:rsidRDefault="005E2ACE" w:rsidP="00721FF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C1602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ředzápis na SA pro LS 202</w:t>
            </w:r>
            <w:r w:rsidR="00721FF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  <w:r w:rsidR="007A0E4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2</w:t>
            </w:r>
            <w:r w:rsidR="00721FF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4</w:t>
            </w:r>
          </w:p>
        </w:tc>
      </w:tr>
      <w:tr w:rsidR="005E2ACE" w:rsidRPr="00181F29" w14:paraId="47BFE351" w14:textId="77777777" w:rsidTr="009E7579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BCB965" w14:textId="4F5C2583" w:rsidR="005E2ACE" w:rsidRPr="00181F29" w:rsidRDefault="005E2ACE" w:rsidP="00721FF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721FF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721FF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="00757A9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2</w:t>
            </w:r>
            <w:r w:rsidR="00721FF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7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721FF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62154D3" w14:textId="272E9BB9" w:rsidR="005E2ACE" w:rsidRPr="00181F29" w:rsidRDefault="005E2ACE" w:rsidP="008C603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Týdenní jazykové soustředění - Bc. (KFS) Sociální pedagogika</w:t>
            </w:r>
          </w:p>
        </w:tc>
      </w:tr>
      <w:tr w:rsidR="005E2ACE" w:rsidRPr="00181F29" w14:paraId="69E055EE" w14:textId="77777777" w:rsidTr="009E7579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806AE7" w14:textId="4D0090E5" w:rsidR="005E2ACE" w:rsidRPr="00181F29" w:rsidRDefault="00721FF7" w:rsidP="00721FF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5E2ACE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</w:t>
            </w:r>
            <w:r w:rsidR="005E2AC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2.</w:t>
            </w:r>
            <w:r w:rsidR="005E2ACE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 w:rsidR="007A0E4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6</w:t>
            </w:r>
            <w:r w:rsidR="005E2ACE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. 20</w:t>
            </w:r>
            <w:r w:rsidR="005E2AC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="005E2ACE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do 15 h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491D68B" w14:textId="48371129" w:rsidR="005E2ACE" w:rsidRPr="00181F29" w:rsidRDefault="005E2ACE" w:rsidP="00721FF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Opravné zkouškové období (2 týdny), mezní termín zápočtů a zkoušek v ZS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721FF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 w:rsidR="00721FF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</w:p>
        </w:tc>
      </w:tr>
      <w:tr w:rsidR="005E2ACE" w:rsidRPr="00181F29" w14:paraId="34F2DCA7" w14:textId="77777777" w:rsidTr="009E7579">
        <w:trPr>
          <w:trHeight w:val="315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4D7795" w14:textId="0B417788" w:rsidR="005E2ACE" w:rsidRPr="00181F29" w:rsidRDefault="009136A1" w:rsidP="00721FF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721FF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6</w:t>
            </w:r>
            <w:r w:rsidR="005E2ACE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. 20</w:t>
            </w:r>
            <w:r w:rsidR="005E2AC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721FF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="005E2ACE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od 15 h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CF16D16" w14:textId="0AD5DCCB" w:rsidR="005E2ACE" w:rsidRPr="00181F29" w:rsidRDefault="005E2ACE" w:rsidP="00193CD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Kontrola studia v 1. ročníku </w:t>
            </w:r>
          </w:p>
        </w:tc>
      </w:tr>
      <w:tr w:rsidR="005E2ACE" w:rsidRPr="00181F29" w14:paraId="1AB34399" w14:textId="77777777" w:rsidTr="009E7579">
        <w:trPr>
          <w:trHeight w:val="300"/>
        </w:trPr>
        <w:tc>
          <w:tcPr>
            <w:tcW w:w="9504" w:type="dxa"/>
            <w:gridSpan w:val="2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FDE9D9" w:themeFill="accent6" w:themeFillTint="33"/>
            <w:noWrap/>
            <w:vAlign w:val="center"/>
            <w:hideMark/>
          </w:tcPr>
          <w:p w14:paraId="6407CF94" w14:textId="77777777" w:rsidR="005E2ACE" w:rsidRPr="00181F29" w:rsidRDefault="005E2ACE" w:rsidP="005E2A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</w:pPr>
            <w:r w:rsidRPr="00220F5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  <w:t>LETNÍ  SEMESTR</w:t>
            </w:r>
          </w:p>
        </w:tc>
      </w:tr>
      <w:tr w:rsidR="005E2ACE" w:rsidRPr="00181F29" w14:paraId="4D807885" w14:textId="77777777" w:rsidTr="009E7579">
        <w:trPr>
          <w:trHeight w:val="33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350E76" w14:textId="2CAED8B5" w:rsidR="005E2ACE" w:rsidRPr="00181F29" w:rsidRDefault="00A118DF" w:rsidP="00A118D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5E2ACE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. 20</w:t>
            </w:r>
            <w:r w:rsidR="0029599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="005E2ACE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="005E2ACE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</w:t>
            </w:r>
            <w:r w:rsidR="005E2AC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r w:rsidR="005E2ACE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</w:t>
            </w:r>
            <w:r w:rsidR="00E751B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r w:rsidR="00BC5CD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6</w:t>
            </w:r>
            <w:r w:rsidR="005E2ACE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4. 20</w:t>
            </w:r>
            <w:r w:rsidR="005E2AC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</w:p>
        </w:tc>
        <w:tc>
          <w:tcPr>
            <w:tcW w:w="7104" w:type="dxa"/>
            <w:tcBorders>
              <w:top w:val="single" w:sz="8" w:space="0" w:color="auto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EFD10F5" w14:textId="5DA00A0B" w:rsidR="005E2ACE" w:rsidRPr="00181F29" w:rsidRDefault="005E2ACE" w:rsidP="00F1469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Výuka - poslední ročníky (Bc. 10 týdnů/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Mgr., </w:t>
            </w:r>
            <w:proofErr w:type="spellStart"/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nMgr</w:t>
            </w:r>
            <w:proofErr w:type="spellEnd"/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 týdnů</w:t>
            </w:r>
            <w:r w:rsidR="00F1469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)</w:t>
            </w:r>
          </w:p>
        </w:tc>
      </w:tr>
      <w:tr w:rsidR="005E2ACE" w:rsidRPr="00181F29" w14:paraId="17D949C9" w14:textId="77777777" w:rsidTr="009E7579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9C6759" w14:textId="7FD799C6" w:rsidR="005E2ACE" w:rsidRPr="00181F29" w:rsidRDefault="00A118DF" w:rsidP="00A118D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5E2ACE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. 20</w:t>
            </w:r>
            <w:r w:rsidR="005E2AC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="005E2AC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 w:rsidR="00C1602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5E2ACE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5. 20</w:t>
            </w:r>
            <w:r w:rsidR="005E2AC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F35A3CB" w14:textId="77777777" w:rsidR="005E2ACE" w:rsidRPr="00181F29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Výuka - ostatní ročníky (rozvrhované a nerozvrhované aktivity 14 týdnů) </w:t>
            </w:r>
          </w:p>
        </w:tc>
      </w:tr>
      <w:tr w:rsidR="005E2ACE" w:rsidRPr="00181F29" w14:paraId="3247710E" w14:textId="77777777" w:rsidTr="009E7579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F06FDA" w14:textId="3508A4C2" w:rsidR="005E2ACE" w:rsidRPr="00181F29" w:rsidRDefault="005E2ACE" w:rsidP="00A118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do konce února 20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2</w:t>
            </w:r>
            <w:r w:rsidR="00A118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4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3FFAAC6" w14:textId="3A0BC53C" w:rsidR="005E2ACE" w:rsidRPr="00181F29" w:rsidRDefault="005E2ACE" w:rsidP="00A118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 xml:space="preserve">Převzetí 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oficiálního zadání bakalářských/diplomových prací na akademický rok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A118D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A118D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</w:p>
        </w:tc>
      </w:tr>
      <w:tr w:rsidR="005E2ACE" w:rsidRPr="00181F29" w14:paraId="5ACFFE1A" w14:textId="77777777" w:rsidTr="009E7579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C8FB20" w14:textId="34517FFC" w:rsidR="005E2ACE" w:rsidRPr="00181F29" w:rsidRDefault="005E2ACE" w:rsidP="0066619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do konce dubna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A118D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A39E25F" w14:textId="61D1FF75" w:rsidR="005E2ACE" w:rsidRPr="00A90C14" w:rsidRDefault="005E2ACE" w:rsidP="00A118D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Vypsání témat bakalářských/diplomových prací na akademický rok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A118D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 w:rsidR="00A118D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5</w:t>
            </w:r>
          </w:p>
        </w:tc>
      </w:tr>
      <w:tr w:rsidR="005E2ACE" w:rsidRPr="00181F29" w14:paraId="4580D5E2" w14:textId="77777777" w:rsidTr="009E7579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5415FD" w14:textId="33A16026" w:rsidR="005E2ACE" w:rsidRPr="00181F29" w:rsidRDefault="005E2ACE" w:rsidP="00A118D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do konce května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A118D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CDC965A" w14:textId="3BD09CB2" w:rsidR="005E2ACE" w:rsidRPr="00181F29" w:rsidRDefault="005E2ACE" w:rsidP="00A118D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Nahlášení předběžného tématu bakalářské/diplomové práce na akad. rok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A118D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 w:rsidR="00A118D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5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sekretariátu ÚPV/ÚŠP</w:t>
            </w:r>
          </w:p>
        </w:tc>
      </w:tr>
      <w:tr w:rsidR="00B83482" w:rsidRPr="00181F29" w14:paraId="7E9071B7" w14:textId="77777777" w:rsidTr="00FA01BB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6FCC7A0" w14:textId="0E763F4B" w:rsidR="00B83482" w:rsidRDefault="00B83482" w:rsidP="00B8348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Pr="006100F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6100F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</w:t>
            </w:r>
            <w:r w:rsidRPr="00D5461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Pr="00D5461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8</w:t>
            </w:r>
            <w:r w:rsidRPr="00D5461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D5461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0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</w:tcPr>
          <w:p w14:paraId="2A82FF7F" w14:textId="3F525F99" w:rsidR="00B83482" w:rsidRPr="00F64900" w:rsidRDefault="00B83482" w:rsidP="00B8348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růběžná</w:t>
            </w:r>
            <w:r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praxe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ročník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Učitelství pro 1. stupeň (1 týden)</w:t>
            </w:r>
          </w:p>
        </w:tc>
      </w:tr>
      <w:tr w:rsidR="00B83482" w:rsidRPr="00181F29" w14:paraId="2BBC202A" w14:textId="77777777" w:rsidTr="00FA01BB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F414FD6" w14:textId="37DC54A2" w:rsidR="00B83482" w:rsidRDefault="00B83482" w:rsidP="00B8348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Pr="006100F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6100F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</w:t>
            </w:r>
            <w:r w:rsidRPr="00D5461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Pr="00D5461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5</w:t>
            </w:r>
            <w:r w:rsidRPr="00D5461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D5461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0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</w:tcPr>
          <w:p w14:paraId="37A0B7E8" w14:textId="65E1A770" w:rsidR="00B83482" w:rsidRDefault="00B83482" w:rsidP="00B8348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růběžná</w:t>
            </w:r>
            <w:r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praxe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ročník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Učitelství pro MŠ (PFS) a  3. ročník Učitelství pro 1. stupeň (2 týdny)</w:t>
            </w:r>
          </w:p>
        </w:tc>
      </w:tr>
      <w:tr w:rsidR="007741FF" w:rsidRPr="00181F29" w14:paraId="2D429011" w14:textId="77777777" w:rsidTr="00FA01BB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35CBCBF" w14:textId="0F1F11BF" w:rsidR="007741FF" w:rsidRPr="006100FB" w:rsidRDefault="00E3575C" w:rsidP="00E3575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7741FF" w:rsidRPr="006100F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</w:t>
            </w:r>
            <w:r w:rsidR="006100FB" w:rsidRPr="006100F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="007741FF" w:rsidRPr="006100F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</w:t>
            </w:r>
            <w:r w:rsidR="007741FF" w:rsidRPr="00D5461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="007741FF" w:rsidRPr="00D5461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6</w:t>
            </w:r>
            <w:r w:rsidR="007741FF" w:rsidRPr="00D5461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="007741FF" w:rsidRPr="00D5461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0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</w:tcPr>
          <w:p w14:paraId="07C1B4D2" w14:textId="051D6B75" w:rsidR="007741FF" w:rsidRPr="005279BE" w:rsidRDefault="007741FF" w:rsidP="007741F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Souvislá praxe 1. ročník </w:t>
            </w:r>
            <w:proofErr w:type="spellStart"/>
            <w:r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nMgr</w:t>
            </w:r>
            <w:proofErr w:type="spellEnd"/>
            <w:r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ředškolní pedagogika</w:t>
            </w:r>
            <w:r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(PFS)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(4 týdny)</w:t>
            </w:r>
          </w:p>
        </w:tc>
      </w:tr>
      <w:tr w:rsidR="005E2ACE" w:rsidRPr="00181F29" w14:paraId="2C050E01" w14:textId="77777777" w:rsidTr="00FA01BB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A9A1B1C" w14:textId="30E4F39C" w:rsidR="005E2ACE" w:rsidRPr="005279BE" w:rsidRDefault="00E3575C" w:rsidP="00E3575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8</w:t>
            </w:r>
            <w:r w:rsidR="005279BE" w:rsidRPr="005279B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</w:t>
            </w:r>
            <w:r w:rsidR="008E257F" w:rsidRPr="005279B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4. 20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="005E2ACE" w:rsidRPr="005279B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9</w:t>
            </w:r>
            <w:r w:rsidR="005E2ACE" w:rsidRPr="005279B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4. 20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</w:tcPr>
          <w:p w14:paraId="050F037A" w14:textId="5E413F4F" w:rsidR="005E2ACE" w:rsidRPr="006E36E6" w:rsidRDefault="005E2ACE" w:rsidP="00D75C7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6E36E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Zkouškové období posledních Mgr. a </w:t>
            </w:r>
            <w:proofErr w:type="spellStart"/>
            <w:r w:rsidRPr="006E36E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nMgr</w:t>
            </w:r>
            <w:proofErr w:type="spellEnd"/>
            <w:r w:rsidRPr="006E36E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ročníků </w:t>
            </w:r>
            <w:r w:rsidR="00D75C7B" w:rsidRPr="006E36E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včetně oprav. </w:t>
            </w:r>
            <w:proofErr w:type="gramStart"/>
            <w:r w:rsidR="00D75C7B" w:rsidRPr="006E36E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termínů</w:t>
            </w:r>
            <w:proofErr w:type="gramEnd"/>
            <w:r w:rsidR="00D75C7B" w:rsidRPr="006E36E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r w:rsidRPr="006E36E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(2 týdny)</w:t>
            </w:r>
          </w:p>
        </w:tc>
      </w:tr>
      <w:tr w:rsidR="005E2ACE" w:rsidRPr="00181F29" w14:paraId="6B65E636" w14:textId="77777777" w:rsidTr="009E7579">
        <w:trPr>
          <w:trHeight w:val="315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1736D39" w14:textId="006094E3" w:rsidR="005E2ACE" w:rsidRPr="00F64900" w:rsidRDefault="005279BE" w:rsidP="00E3575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E3575C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5</w:t>
            </w:r>
            <w:r w:rsidR="005E2ACE"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4. 202</w:t>
            </w:r>
            <w:r w:rsidR="00E3575C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="005E2ACE"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 w:rsidR="0037302C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E3575C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6</w:t>
            </w:r>
            <w:r w:rsidR="005E2ACE"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</w:t>
            </w:r>
            <w:r w:rsidR="0055145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="005E2ACE"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02</w:t>
            </w:r>
            <w:r w:rsidR="00E3575C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</w:tcPr>
          <w:p w14:paraId="6431F3E1" w14:textId="7D970A5E" w:rsidR="005E2ACE" w:rsidRPr="006E36E6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6E36E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Zkouškové období posledních Bc. ročníků </w:t>
            </w:r>
            <w:r w:rsidR="00D75C7B" w:rsidRPr="006E36E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včetně opravných termínů </w:t>
            </w:r>
            <w:r w:rsidRPr="006E36E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(2 týdny)</w:t>
            </w:r>
          </w:p>
        </w:tc>
      </w:tr>
      <w:tr w:rsidR="005E2ACE" w:rsidRPr="00181F29" w14:paraId="26639449" w14:textId="77777777" w:rsidTr="009E7579">
        <w:trPr>
          <w:trHeight w:val="315"/>
        </w:trPr>
        <w:tc>
          <w:tcPr>
            <w:tcW w:w="240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52E3A1" w14:textId="5514F262" w:rsidR="005E2ACE" w:rsidRPr="00F64900" w:rsidRDefault="0048168B" w:rsidP="00E3575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E3575C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9</w:t>
            </w:r>
            <w:r w:rsidR="005E2ACE"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</w:t>
            </w:r>
            <w:r w:rsidR="00E3575C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="005E2ACE"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02</w:t>
            </w:r>
            <w:r w:rsidR="00E3575C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="005E2ACE"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r w:rsidR="005E2ACE" w:rsidRPr="001C787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- </w:t>
            </w:r>
            <w:r w:rsidR="00946BFB" w:rsidRPr="001C787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E3575C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0</w:t>
            </w:r>
            <w:r w:rsidR="005E2ACE" w:rsidRPr="001C787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5. 202</w:t>
            </w:r>
            <w:r w:rsidR="00E3575C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</w:p>
        </w:tc>
        <w:tc>
          <w:tcPr>
            <w:tcW w:w="7104" w:type="dxa"/>
            <w:tcBorders>
              <w:top w:val="nil"/>
              <w:left w:val="single" w:sz="4" w:space="0" w:color="000000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0F371DA" w14:textId="5BE1AEF9" w:rsidR="005E2ACE" w:rsidRPr="00F64900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Souvislá praxe 2. ročník Bc. a 1. ročník </w:t>
            </w:r>
            <w:proofErr w:type="spellStart"/>
            <w:r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nMgr</w:t>
            </w:r>
            <w:proofErr w:type="spellEnd"/>
            <w:r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Sociální pedagogika (PFS)</w:t>
            </w:r>
            <w:r w:rsidR="008A491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(2 týdny)</w:t>
            </w:r>
          </w:p>
        </w:tc>
      </w:tr>
      <w:tr w:rsidR="005E2ACE" w:rsidRPr="00181F29" w14:paraId="2F64A72F" w14:textId="77777777" w:rsidTr="00D27BCC">
        <w:trPr>
          <w:trHeight w:val="300"/>
        </w:trPr>
        <w:tc>
          <w:tcPr>
            <w:tcW w:w="2400" w:type="dxa"/>
            <w:tcBorders>
              <w:top w:val="single" w:sz="4" w:space="0" w:color="000000"/>
              <w:left w:val="single" w:sz="8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9F1CB4E" w14:textId="197A44BB" w:rsidR="005E2ACE" w:rsidRPr="00546E76" w:rsidRDefault="00E3575C" w:rsidP="00E3575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val="cs-CZ"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6</w:t>
            </w:r>
            <w:r w:rsidR="005E2AC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5. 20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4</w:t>
            </w:r>
            <w:r w:rsidR="005E2AC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</w:t>
            </w:r>
            <w:r w:rsidR="00684D5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6</w:t>
            </w:r>
            <w:r w:rsidR="005E2AC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. </w:t>
            </w:r>
            <w:r w:rsidR="00684D5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6</w:t>
            </w:r>
            <w:r w:rsidR="005E2AC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0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4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C115132" w14:textId="37566EF1" w:rsidR="005E2ACE" w:rsidRPr="00546E76" w:rsidRDefault="005E2ACE" w:rsidP="00E3575C">
            <w:pPr>
              <w:spacing w:after="0" w:line="240" w:lineRule="auto"/>
              <w:ind w:right="1489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val="cs-CZ"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Hodnocení kvality výuky za LS 202</w:t>
            </w:r>
            <w:r w:rsidR="00E3575C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  <w:r w:rsidR="00946BF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2</w:t>
            </w:r>
            <w:r w:rsidR="00E3575C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4</w:t>
            </w:r>
          </w:p>
        </w:tc>
      </w:tr>
      <w:tr w:rsidR="005E2ACE" w:rsidRPr="00181F29" w14:paraId="0C9283DD" w14:textId="77777777" w:rsidTr="00D27BCC">
        <w:trPr>
          <w:trHeight w:val="300"/>
        </w:trPr>
        <w:tc>
          <w:tcPr>
            <w:tcW w:w="2400" w:type="dxa"/>
            <w:tcBorders>
              <w:top w:val="single" w:sz="4" w:space="0" w:color="auto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3C7110" w14:textId="6EA47831" w:rsidR="005E2ACE" w:rsidRPr="00663331" w:rsidRDefault="0040373C" w:rsidP="00F55CF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lastRenderedPageBreak/>
              <w:t>1</w:t>
            </w:r>
            <w:r w:rsidR="00F55CF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="005E2ACE"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5. 202</w:t>
            </w:r>
            <w:r w:rsidR="00F55CF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="005E2ACE"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 w:rsidR="00181FDC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F55CF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="008E257F"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</w:t>
            </w:r>
            <w:r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6</w:t>
            </w:r>
            <w:r w:rsidR="005E2ACE"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02</w:t>
            </w:r>
            <w:r w:rsidR="00F55CF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</w:p>
        </w:tc>
        <w:tc>
          <w:tcPr>
            <w:tcW w:w="7104" w:type="dxa"/>
            <w:tcBorders>
              <w:top w:val="single" w:sz="4" w:space="0" w:color="auto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ACA43AA" w14:textId="6E5904D1" w:rsidR="005E2ACE" w:rsidRPr="00663331" w:rsidRDefault="005E2ACE" w:rsidP="00181FD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Zkouškové období </w:t>
            </w:r>
            <w:r w:rsidR="00714899"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ouze pro 1. a 2. ročníky Bc</w:t>
            </w:r>
            <w:r w:rsidR="001064EA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</w:t>
            </w:r>
            <w:r w:rsidR="00714899"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, 1. </w:t>
            </w:r>
            <w:r w:rsidR="00AD6272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-</w:t>
            </w:r>
            <w:r w:rsidR="00714899"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4. ročníky Mgr. </w:t>
            </w:r>
            <w:r w:rsidR="0071489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a </w:t>
            </w:r>
            <w:r w:rsidR="00714899"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. ročníky</w:t>
            </w:r>
            <w:r w:rsidR="0071489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proofErr w:type="spellStart"/>
            <w:r w:rsidR="0071489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nMgr</w:t>
            </w:r>
            <w:proofErr w:type="spellEnd"/>
            <w:r w:rsidR="0071489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</w:t>
            </w:r>
            <w:r w:rsidR="00714899"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programů </w:t>
            </w:r>
            <w:r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(</w:t>
            </w:r>
            <w:r w:rsidR="00181FDC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5</w:t>
            </w:r>
            <w:r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týdnů)</w:t>
            </w:r>
          </w:p>
        </w:tc>
      </w:tr>
      <w:tr w:rsidR="005E2ACE" w:rsidRPr="00181F29" w14:paraId="494F1FC2" w14:textId="77777777" w:rsidTr="009E7579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D9641D" w14:textId="6AEA989A" w:rsidR="005E2ACE" w:rsidRPr="00663331" w:rsidRDefault="00181FDC" w:rsidP="00F55CF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F55CF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7</w:t>
            </w:r>
            <w:r w:rsidR="00BE2856"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</w:t>
            </w:r>
            <w:r w:rsidR="00CC019F"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6</w:t>
            </w:r>
            <w:r w:rsidR="00BE2856"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02</w:t>
            </w:r>
            <w:r w:rsidR="00F55CF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="00BE2856"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 w:rsidR="00F55CF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="00BE2856"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7. 202</w:t>
            </w:r>
            <w:r w:rsidR="00F55CF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DE29A89" w14:textId="7B3D1361" w:rsidR="005E2ACE" w:rsidRPr="00663331" w:rsidRDefault="00714899" w:rsidP="00840C9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Opravné z</w:t>
            </w:r>
            <w:r w:rsidR="00B6593C"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kouškové období </w:t>
            </w:r>
            <w:r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ouze pro 1. a 2. ročníky Bc</w:t>
            </w:r>
            <w:r w:rsidR="001064EA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</w:t>
            </w:r>
            <w:r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, 1. </w:t>
            </w:r>
            <w:r w:rsidR="00AD6272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-</w:t>
            </w:r>
            <w:r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4. ročníky Mgr.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a </w:t>
            </w:r>
            <w:r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 </w:t>
            </w:r>
            <w:r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ročníky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nMgr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</w:t>
            </w:r>
            <w:r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programů </w:t>
            </w:r>
            <w:r w:rsidR="00B6593C"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(</w:t>
            </w:r>
            <w:r w:rsidR="00840C9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="00B6593C"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týdny)</w:t>
            </w:r>
          </w:p>
        </w:tc>
      </w:tr>
      <w:tr w:rsidR="00990118" w:rsidRPr="00181F29" w14:paraId="4C112607" w14:textId="77777777" w:rsidTr="00D77FD5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F4A2788" w14:textId="5C00C98F" w:rsidR="00990118" w:rsidRPr="0057338E" w:rsidRDefault="00990118" w:rsidP="00F55CF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8. 7. 2024 – 12. 7. 2024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ADB59CE" w14:textId="0B37421A" w:rsidR="00990118" w:rsidRPr="0057338E" w:rsidRDefault="00990118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růběžná praxe 1. ročník UMŠ</w:t>
            </w:r>
            <w:r w:rsidR="004919F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r w:rsidR="004919F8" w:rsidRPr="00CF2C92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(PFS)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+ 1. ročník Učitelství pro 1. stupeň (1 týden)</w:t>
            </w:r>
          </w:p>
        </w:tc>
      </w:tr>
      <w:tr w:rsidR="005E2ACE" w:rsidRPr="00181F29" w14:paraId="0D56F169" w14:textId="77777777" w:rsidTr="00D77FD5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8232D5" w14:textId="05D50A5F" w:rsidR="005E2ACE" w:rsidRPr="0057338E" w:rsidRDefault="005E2ACE" w:rsidP="00F55CF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57338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F55CF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57338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7. 202</w:t>
            </w:r>
            <w:r w:rsidR="00F55CF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Pr="0057338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1</w:t>
            </w:r>
            <w:r w:rsidR="00F55CF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57338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8. 202</w:t>
            </w:r>
            <w:r w:rsidR="00F55CF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CE52205" w14:textId="77777777" w:rsidR="005E2ACE" w:rsidRPr="0057338E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57338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Letní p</w:t>
            </w:r>
            <w:bookmarkStart w:id="0" w:name="_GoBack"/>
            <w:bookmarkEnd w:id="0"/>
            <w:r w:rsidRPr="0057338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rázdniny</w:t>
            </w:r>
          </w:p>
        </w:tc>
      </w:tr>
      <w:tr w:rsidR="005E2ACE" w:rsidRPr="00181F29" w14:paraId="57C1D7CC" w14:textId="77777777" w:rsidTr="00D77FD5">
        <w:trPr>
          <w:trHeight w:val="300"/>
        </w:trPr>
        <w:tc>
          <w:tcPr>
            <w:tcW w:w="2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780995" w14:textId="2F92AB91" w:rsidR="005E2ACE" w:rsidRPr="00181F29" w:rsidRDefault="005E2ACE" w:rsidP="00F55CF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7. 8. 202</w:t>
            </w:r>
            <w:r w:rsidR="00F55CF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31. 8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F55CF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</w:p>
        </w:tc>
        <w:tc>
          <w:tcPr>
            <w:tcW w:w="7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147B10" w14:textId="37CB102D" w:rsidR="005E2ACE" w:rsidRPr="00181F29" w:rsidRDefault="005E2ACE" w:rsidP="00F55CF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ředzápis pro ZS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F55CF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 w:rsidR="00F55CF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5</w:t>
            </w:r>
          </w:p>
        </w:tc>
      </w:tr>
      <w:tr w:rsidR="005E2ACE" w:rsidRPr="00181F29" w14:paraId="2922CF05" w14:textId="77777777" w:rsidTr="00D77FD5">
        <w:trPr>
          <w:trHeight w:val="255"/>
        </w:trPr>
        <w:tc>
          <w:tcPr>
            <w:tcW w:w="2400" w:type="dxa"/>
            <w:tcBorders>
              <w:top w:val="single" w:sz="4" w:space="0" w:color="auto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8095C9" w14:textId="4462460B" w:rsidR="005E2ACE" w:rsidRPr="00DF5B44" w:rsidRDefault="005E2ACE" w:rsidP="0049128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val="cs-CZ" w:eastAsia="cs-CZ"/>
              </w:rPr>
            </w:pPr>
            <w:r w:rsidRPr="0049128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491281" w:rsidRPr="0049128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6</w:t>
            </w:r>
            <w:r w:rsidRPr="0049128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8. 202</w:t>
            </w:r>
            <w:r w:rsidR="00FA7FF3" w:rsidRPr="0049128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="00491281" w:rsidRPr="0049128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31. 8. 2024</w:t>
            </w:r>
          </w:p>
        </w:tc>
        <w:tc>
          <w:tcPr>
            <w:tcW w:w="7104" w:type="dxa"/>
            <w:tcBorders>
              <w:top w:val="single" w:sz="4" w:space="0" w:color="auto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9FF1057" w14:textId="637D9C16" w:rsidR="005E2ACE" w:rsidRPr="00181F29" w:rsidRDefault="005E2ACE" w:rsidP="0049128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Týdenní jazykové soustředění (Bc. KFS Soc. pedagogika)</w:t>
            </w:r>
          </w:p>
        </w:tc>
      </w:tr>
      <w:tr w:rsidR="005E2ACE" w:rsidRPr="00181F29" w14:paraId="3CB51772" w14:textId="77777777" w:rsidTr="009E7579">
        <w:trPr>
          <w:trHeight w:val="255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6CBE7F" w14:textId="26BC362B" w:rsidR="005E2ACE" w:rsidRPr="00181F29" w:rsidRDefault="005E2ACE" w:rsidP="00F55CF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8. 202</w:t>
            </w:r>
            <w:r w:rsidR="00F55CF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4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1D4D325" w14:textId="0E53E88A" w:rsidR="005E2ACE" w:rsidRPr="00181F29" w:rsidRDefault="005E2ACE" w:rsidP="00F55CF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Mezní termín zápočtů a zkoušek v LS akademického roku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F55CF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F55CF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4</w:t>
            </w:r>
          </w:p>
        </w:tc>
      </w:tr>
      <w:tr w:rsidR="005E2ACE" w:rsidRPr="00181F29" w14:paraId="62116738" w14:textId="77777777" w:rsidTr="009E7579">
        <w:trPr>
          <w:trHeight w:val="255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514490" w14:textId="2638BD5D" w:rsidR="005E2ACE" w:rsidRPr="00181F29" w:rsidRDefault="005E2ACE" w:rsidP="00F55CF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. 9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F55CF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 w:rsidR="00181FDC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9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F55CF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ABFFB1D" w14:textId="4A4C8E82" w:rsidR="005E2ACE" w:rsidRPr="00181F29" w:rsidRDefault="005E2ACE" w:rsidP="00F55CF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Zápisy pro akademický rok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F55CF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 w:rsidR="00F55CF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5</w:t>
            </w:r>
          </w:p>
        </w:tc>
      </w:tr>
      <w:tr w:rsidR="005E2ACE" w:rsidRPr="00181F29" w14:paraId="17F7924B" w14:textId="77777777" w:rsidTr="009E7579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B1A775" w14:textId="6A777F90" w:rsidR="005E2ACE" w:rsidRPr="00181F29" w:rsidRDefault="00F55CF0" w:rsidP="00F55CF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6</w:t>
            </w:r>
            <w:r w:rsidR="005E2ACE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</w:t>
            </w:r>
            <w:r w:rsidR="005E2AC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4 - 8</w:t>
            </w:r>
            <w:r w:rsidR="005E2AC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4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A7224B8" w14:textId="412782B7" w:rsidR="005E2ACE" w:rsidRPr="00181F29" w:rsidRDefault="005E2ACE" w:rsidP="00F55CF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ředzápis na SA pro ZS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F55CF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4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2</w:t>
            </w:r>
            <w:r w:rsidR="00F55CF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5</w:t>
            </w:r>
          </w:p>
        </w:tc>
      </w:tr>
      <w:tr w:rsidR="005E2ACE" w:rsidRPr="00181F29" w14:paraId="75D616AA" w14:textId="77777777" w:rsidTr="00FF4BBF">
        <w:trPr>
          <w:trHeight w:val="194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B40CDC" w14:textId="4DC5BD98" w:rsidR="005E2ACE" w:rsidRPr="00181F29" w:rsidRDefault="008F65A7" w:rsidP="00516D4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3. 9.</w:t>
            </w:r>
            <w:r w:rsidR="00516D4C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2024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95DFD96" w14:textId="59C79DBC" w:rsidR="005E2ACE" w:rsidRPr="00181F29" w:rsidRDefault="005E2ACE" w:rsidP="0049128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Zahájení výuky v akademickém roce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F55CF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 w:rsidR="00F55CF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5</w:t>
            </w:r>
          </w:p>
        </w:tc>
      </w:tr>
      <w:tr w:rsidR="005E2ACE" w:rsidRPr="00181F29" w14:paraId="2BD0062E" w14:textId="77777777" w:rsidTr="009E7579">
        <w:trPr>
          <w:trHeight w:val="300"/>
        </w:trPr>
        <w:tc>
          <w:tcPr>
            <w:tcW w:w="950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DE9D9" w:themeFill="accent6" w:themeFillTint="33"/>
            <w:noWrap/>
            <w:vAlign w:val="center"/>
            <w:hideMark/>
          </w:tcPr>
          <w:p w14:paraId="31307A49" w14:textId="77777777" w:rsidR="005E2ACE" w:rsidRPr="00181F29" w:rsidRDefault="005E2ACE" w:rsidP="005E2A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  <w:t>UKONČENÍ  STUDIA</w:t>
            </w:r>
          </w:p>
        </w:tc>
      </w:tr>
      <w:tr w:rsidR="005E2ACE" w:rsidRPr="00181F29" w14:paraId="26FCED61" w14:textId="77777777" w:rsidTr="009E7579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89ED5F" w14:textId="17BA6010" w:rsidR="005E2ACE" w:rsidRPr="00DF5B44" w:rsidRDefault="00F55CF0" w:rsidP="00F55CF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DF5B4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9</w:t>
            </w:r>
            <w:r w:rsidR="005E2ACE" w:rsidRPr="00DF5B4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4. 202</w:t>
            </w:r>
            <w:r w:rsidRPr="00DF5B4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="005E2ACE" w:rsidRPr="00DF5B4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do 1</w:t>
            </w:r>
            <w:r w:rsidR="004921EC" w:rsidRPr="00DF5B4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="005E2ACE" w:rsidRPr="00DF5B4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h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4644D79" w14:textId="188CA205" w:rsidR="005E2ACE" w:rsidRPr="00181F29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Uzavření posledních </w:t>
            </w:r>
            <w:proofErr w:type="spellStart"/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nMgr</w:t>
            </w:r>
            <w:proofErr w:type="spellEnd"/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a Mgr. 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ročníků a odevzdání diplomových prací</w:t>
            </w:r>
          </w:p>
        </w:tc>
      </w:tr>
      <w:tr w:rsidR="005E2ACE" w:rsidRPr="00181F29" w14:paraId="45FE5F83" w14:textId="77777777" w:rsidTr="009E7579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2B7495" w14:textId="59055712" w:rsidR="005E2ACE" w:rsidRPr="00DF5B44" w:rsidRDefault="00E80289" w:rsidP="00F55CF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DF5B4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F55CF0" w:rsidRPr="00DF5B4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6</w:t>
            </w:r>
            <w:r w:rsidR="005E2ACE" w:rsidRPr="00DF5B4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</w:t>
            </w:r>
            <w:r w:rsidRPr="00DF5B4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="005E2ACE" w:rsidRPr="00DF5B4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0</w:t>
            </w:r>
            <w:r w:rsidR="00601F62" w:rsidRPr="00DF5B4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F55CF0" w:rsidRPr="00DF5B4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="005E2ACE" w:rsidRPr="00DF5B4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do 1</w:t>
            </w:r>
            <w:r w:rsidR="004921EC" w:rsidRPr="00DF5B4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="005E2ACE" w:rsidRPr="00DF5B4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h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E2469DF" w14:textId="77777777" w:rsidR="005E2ACE" w:rsidRPr="00181F29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Uzavření posledních Bc. ročníků a odevzdání bakalářských prací</w:t>
            </w:r>
          </w:p>
        </w:tc>
      </w:tr>
      <w:tr w:rsidR="005E2ACE" w:rsidRPr="00181F29" w14:paraId="266260E1" w14:textId="77777777" w:rsidTr="009E7579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A2F3B7" w14:textId="0DC948EB" w:rsidR="005E2ACE" w:rsidRPr="00181F29" w:rsidRDefault="005E2ACE" w:rsidP="00F55CF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C787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F55CF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1C787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5. 202</w:t>
            </w:r>
            <w:r w:rsidR="00F55CF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Pr="001C787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1</w:t>
            </w:r>
            <w:r w:rsidR="00F55CF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Pr="001C787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6. 202</w:t>
            </w:r>
            <w:r w:rsidR="00F55CF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86C8620" w14:textId="1E04E6ED" w:rsidR="005E2ACE" w:rsidRPr="00181F29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Státní závěrečné zkoušky (bakalářské/navazující magisterské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magisterské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)</w:t>
            </w:r>
          </w:p>
        </w:tc>
      </w:tr>
      <w:tr w:rsidR="005E2ACE" w:rsidRPr="00181F29" w14:paraId="14BEE939" w14:textId="77777777" w:rsidTr="009E7579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2B56C1" w14:textId="668922AD" w:rsidR="005E2ACE" w:rsidRPr="00181F29" w:rsidRDefault="00F55CF0" w:rsidP="00F55C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>8</w:t>
            </w:r>
            <w:r w:rsidR="005E2ACE" w:rsidRPr="007D4491"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>. 7. 202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>4</w:t>
            </w:r>
            <w:r w:rsidR="005E2ACE"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 xml:space="preserve"> - 1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>0</w:t>
            </w:r>
            <w:r w:rsidR="005E2ACE" w:rsidRPr="007D4491"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>. 7. 202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>4</w:t>
            </w:r>
          </w:p>
        </w:tc>
        <w:tc>
          <w:tcPr>
            <w:tcW w:w="7104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4ABFABC" w14:textId="77777777" w:rsidR="005E2ACE" w:rsidRPr="00181F29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romoce</w:t>
            </w:r>
          </w:p>
        </w:tc>
      </w:tr>
      <w:tr w:rsidR="005E2ACE" w:rsidRPr="00181F29" w14:paraId="0F933A98" w14:textId="77777777" w:rsidTr="009E7579">
        <w:trPr>
          <w:trHeight w:val="345"/>
        </w:trPr>
        <w:tc>
          <w:tcPr>
            <w:tcW w:w="2400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05EAE6" w14:textId="0A5859AB" w:rsidR="005E2ACE" w:rsidRPr="00181F29" w:rsidRDefault="00C550C5" w:rsidP="00C550C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9</w:t>
            </w:r>
            <w:r w:rsidR="005E2ACE" w:rsidRPr="001C787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2</w:t>
            </w:r>
            <w:r w:rsidR="00F55CF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="005E2ACE" w:rsidRPr="001C787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3</w:t>
            </w:r>
            <w:r w:rsidR="005E2ACE" w:rsidRPr="001C787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2</w:t>
            </w:r>
            <w:r w:rsidR="00F55CF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</w:p>
        </w:tc>
        <w:tc>
          <w:tcPr>
            <w:tcW w:w="7104" w:type="dxa"/>
            <w:tcBorders>
              <w:top w:val="single" w:sz="4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D11666D" w14:textId="5008F2C1" w:rsidR="005E2ACE" w:rsidRPr="00181F29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Opravné a mimořádné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státní závěrečné zkoušky (bakalářské/navazující magisterské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magisterské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)</w:t>
            </w:r>
          </w:p>
        </w:tc>
      </w:tr>
      <w:tr w:rsidR="005E2ACE" w:rsidRPr="00181F29" w14:paraId="6CE7C1F7" w14:textId="77777777" w:rsidTr="009E7579">
        <w:trPr>
          <w:trHeight w:val="270"/>
        </w:trPr>
        <w:tc>
          <w:tcPr>
            <w:tcW w:w="950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DE9D9" w:themeFill="accent6" w:themeFillTint="33"/>
            <w:noWrap/>
            <w:vAlign w:val="center"/>
            <w:hideMark/>
          </w:tcPr>
          <w:p w14:paraId="1E3B8847" w14:textId="77777777" w:rsidR="005E2ACE" w:rsidRPr="00181F29" w:rsidRDefault="005E2ACE" w:rsidP="005E2A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  <w:t>OSTATNÍ  AKCE</w:t>
            </w:r>
          </w:p>
        </w:tc>
      </w:tr>
      <w:tr w:rsidR="005E2ACE" w:rsidRPr="00181F29" w14:paraId="5CC1E6FD" w14:textId="77777777" w:rsidTr="00D77FD5">
        <w:trPr>
          <w:trHeight w:val="466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090716" w14:textId="77777777" w:rsidR="005E2ACE" w:rsidRPr="00181F29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řijímací zkoušky</w:t>
            </w:r>
          </w:p>
        </w:tc>
        <w:tc>
          <w:tcPr>
            <w:tcW w:w="7104" w:type="dxa"/>
            <w:tcBorders>
              <w:top w:val="single" w:sz="4" w:space="0" w:color="000000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F618F43" w14:textId="72F18940" w:rsidR="005E2ACE" w:rsidRPr="00181F29" w:rsidRDefault="005E2ACE" w:rsidP="00876C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Bakalářské, navazující magisterské a magisterské program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y dle směrnic k veřejně vyhlášenému přijímacímu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řízení; </w:t>
            </w:r>
            <w:r w:rsidRPr="00CE006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876CD2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CE006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6. 202</w:t>
            </w:r>
            <w:r w:rsidR="00876CD2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Pr="00181F29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val="cs-CZ" w:eastAsia="cs-CZ"/>
              </w:rPr>
              <w:t xml:space="preserve"> 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navazující magisterský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rogram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Sociální pedagogika</w:t>
            </w:r>
          </w:p>
        </w:tc>
      </w:tr>
      <w:tr w:rsidR="00876CD2" w:rsidRPr="00181F29" w14:paraId="2D6F4E11" w14:textId="77777777" w:rsidTr="009E7579">
        <w:trPr>
          <w:trHeight w:val="660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C7563F" w14:textId="34CA931D" w:rsidR="00876CD2" w:rsidRPr="00181F29" w:rsidRDefault="00876CD2" w:rsidP="00876C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F902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Výuka nebude probíhat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B447CAA" w14:textId="2A04E473" w:rsidR="00876CD2" w:rsidRPr="001F670C" w:rsidRDefault="00876CD2" w:rsidP="00876C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F902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8. 9. 20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  <w:r w:rsidRPr="00F902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(státní svátek) </w:t>
            </w:r>
            <w:r w:rsidRPr="00155EC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lich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ý čtvrtek</w:t>
            </w:r>
            <w:r w:rsidRPr="00F902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,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Pr="00F902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7. 11. 20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  <w:r w:rsidRPr="00F902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(státní svátek) sudý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átek</w:t>
            </w:r>
            <w:r w:rsidRPr="00F902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,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9</w:t>
            </w:r>
            <w:r w:rsidRPr="00F902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 3</w:t>
            </w:r>
            <w:r w:rsidRPr="00F902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 </w:t>
            </w:r>
            <w:r w:rsidRPr="00F902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4</w:t>
            </w:r>
            <w:r w:rsidRPr="00F902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1. 4. 20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4</w:t>
            </w:r>
            <w:r w:rsidRPr="00F902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(Velký pátek </w:t>
            </w:r>
            <w:r w:rsidRPr="00F9024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-</w:t>
            </w:r>
            <w:r w:rsidRPr="00F902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Velikonoční pondělí)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lichý </w:t>
            </w:r>
            <w:r w:rsidRPr="00F902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pátek a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sudé</w:t>
            </w:r>
            <w:r w:rsidRPr="00F902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pondělí, 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4</w:t>
            </w:r>
            <w:r w:rsidRPr="00F902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4. 20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4</w:t>
            </w:r>
            <w:r w:rsidRPr="00F902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(Rektorský den sportu) lichá středa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, 1. 5. 2024 (státní svátek) sudá středa, 8. 5. 2024 (státní svátek) lichá středa.</w:t>
            </w:r>
          </w:p>
        </w:tc>
      </w:tr>
      <w:tr w:rsidR="007937E3" w:rsidRPr="001F670C" w14:paraId="2F635224" w14:textId="77777777" w:rsidTr="009E7579">
        <w:trPr>
          <w:trHeight w:val="270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12A085" w14:textId="6F6C8B5B" w:rsidR="007937E3" w:rsidRPr="001F670C" w:rsidRDefault="007937E3" w:rsidP="007937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lightGray"/>
                <w:lang w:val="cs-CZ"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Změna výuky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3FA4C697" w14:textId="3A5E46A4" w:rsidR="007937E3" w:rsidRPr="001F670C" w:rsidRDefault="007937E3" w:rsidP="007937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lightGray"/>
                <w:lang w:val="cs-CZ"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Ve čtvrtek 9. 5. 2024 (lichý týden) bude probíhat výuka s rozvrhem středy 8. 5. 2024.</w:t>
            </w:r>
          </w:p>
        </w:tc>
      </w:tr>
    </w:tbl>
    <w:p w14:paraId="10530D44" w14:textId="37A47F8E" w:rsidR="00B812CC" w:rsidRDefault="00B812CC" w:rsidP="00B812CC">
      <w:pPr>
        <w:spacing w:after="0" w:line="240" w:lineRule="auto"/>
        <w:rPr>
          <w:rFonts w:ascii="Times New Roman" w:hAnsi="Times New Roman" w:cs="Times New Roman"/>
          <w:b/>
          <w:sz w:val="28"/>
          <w:szCs w:val="28"/>
          <w:lang w:val="cs-CZ"/>
        </w:rPr>
      </w:pPr>
    </w:p>
    <w:sectPr w:rsidR="00B812CC" w:rsidSect="001B42DB">
      <w:headerReference w:type="default" r:id="rId9"/>
      <w:footerReference w:type="default" r:id="rId10"/>
      <w:pgSz w:w="11906" w:h="16838"/>
      <w:pgMar w:top="1191" w:right="991" w:bottom="119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E2FDD95" w14:textId="77777777" w:rsidR="00EF5D91" w:rsidRDefault="00EF5D91" w:rsidP="000A7248">
      <w:pPr>
        <w:spacing w:after="0" w:line="240" w:lineRule="auto"/>
      </w:pPr>
      <w:r>
        <w:separator/>
      </w:r>
    </w:p>
  </w:endnote>
  <w:endnote w:type="continuationSeparator" w:id="0">
    <w:p w14:paraId="03F082F0" w14:textId="77777777" w:rsidR="00EF5D91" w:rsidRDefault="00EF5D91" w:rsidP="000A72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 w:cs="Times New Roman"/>
        <w:sz w:val="20"/>
        <w:szCs w:val="20"/>
      </w:rPr>
      <w:id w:val="851382038"/>
      <w:docPartObj>
        <w:docPartGallery w:val="Page Numbers (Bottom of Page)"/>
        <w:docPartUnique/>
      </w:docPartObj>
    </w:sdtPr>
    <w:sdtEndPr/>
    <w:sdtContent>
      <w:sdt>
        <w:sdtPr>
          <w:rPr>
            <w:rFonts w:ascii="Times New Roman" w:hAnsi="Times New Roman" w:cs="Times New Roman"/>
            <w:sz w:val="20"/>
            <w:szCs w:val="20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7EFF8761" w14:textId="199DD930" w:rsidR="000A4BB4" w:rsidRDefault="00F214E4" w:rsidP="000A4BB4">
            <w:pPr>
              <w:pStyle w:val="Zpat"/>
              <w:rPr>
                <w:rFonts w:ascii="Times New Roman" w:hAnsi="Times New Roman" w:cs="Times New Roman"/>
                <w:sz w:val="20"/>
                <w:szCs w:val="20"/>
              </w:rPr>
            </w:pPr>
            <w:r w:rsidRPr="00E805BA">
              <w:rPr>
                <w:rFonts w:ascii="Times New Roman" w:hAnsi="Times New Roman" w:cs="Times New Roman"/>
                <w:sz w:val="20"/>
                <w:szCs w:val="20"/>
              </w:rPr>
              <w:t>SD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/0</w:t>
            </w:r>
            <w:r w:rsidR="00F9780C">
              <w:rPr>
                <w:rFonts w:ascii="Times New Roman" w:hAnsi="Times New Roman" w:cs="Times New Roman"/>
                <w:sz w:val="20"/>
                <w:szCs w:val="20"/>
              </w:rPr>
              <w:t>Y</w:t>
            </w:r>
            <w:r w:rsidRPr="00E805BA">
              <w:rPr>
                <w:rFonts w:ascii="Times New Roman" w:hAnsi="Times New Roman" w:cs="Times New Roman"/>
                <w:sz w:val="20"/>
                <w:szCs w:val="20"/>
              </w:rPr>
              <w:t>/202</w:t>
            </w:r>
            <w:r w:rsidR="0056674B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Pr="00E805B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                 </w:t>
            </w:r>
            <w:r w:rsidRPr="00AF44C2">
              <w:rPr>
                <w:rFonts w:ascii="Times New Roman" w:hAnsi="Times New Roman" w:cs="Times New Roman"/>
                <w:sz w:val="20"/>
                <w:szCs w:val="20"/>
              </w:rPr>
              <w:tab/>
              <w:t xml:space="preserve"> 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AF44C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AF44C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Stránka </w:t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begin"/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instrText>PAGE</w:instrText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separate"/>
            </w:r>
            <w:r w:rsidR="0020394E">
              <w:rPr>
                <w:rFonts w:ascii="Times New Roman" w:hAnsi="Times New Roman" w:cs="Times New Roman"/>
                <w:b/>
                <w:bCs/>
                <w:noProof/>
                <w:sz w:val="20"/>
                <w:szCs w:val="20"/>
              </w:rPr>
              <w:t>2</w:t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end"/>
            </w:r>
            <w:r w:rsidRPr="00AF44C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z </w:t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begin"/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instrText>NUMPAGES</w:instrText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separate"/>
            </w:r>
            <w:r w:rsidR="0020394E">
              <w:rPr>
                <w:rFonts w:ascii="Times New Roman" w:hAnsi="Times New Roman" w:cs="Times New Roman"/>
                <w:b/>
                <w:bCs/>
                <w:noProof/>
                <w:sz w:val="20"/>
                <w:szCs w:val="20"/>
              </w:rPr>
              <w:t>2</w:t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71A4737E" w14:textId="437BC9F5" w:rsidR="00F214E4" w:rsidRPr="00AF44C2" w:rsidRDefault="000A4BB4" w:rsidP="000A4BB4">
    <w:pPr>
      <w:pStyle w:val="Zpat"/>
      <w:jc w:val="center"/>
      <w:rPr>
        <w:rFonts w:ascii="Times New Roman" w:hAnsi="Times New Roman" w:cs="Times New Roman"/>
        <w:sz w:val="20"/>
        <w:szCs w:val="20"/>
      </w:rPr>
    </w:pPr>
    <w:proofErr w:type="spellStart"/>
    <w:r>
      <w:rPr>
        <w:rFonts w:cstheme="minorHAnsi"/>
        <w:i/>
        <w:color w:val="000000" w:themeColor="text1"/>
        <w:sz w:val="20"/>
      </w:rPr>
      <w:t>Verze</w:t>
    </w:r>
    <w:proofErr w:type="spellEnd"/>
    <w:r>
      <w:rPr>
        <w:rFonts w:cstheme="minorHAnsi"/>
        <w:i/>
        <w:color w:val="000000" w:themeColor="text1"/>
        <w:sz w:val="20"/>
      </w:rPr>
      <w:t xml:space="preserve"> pro </w:t>
    </w:r>
    <w:proofErr w:type="spellStart"/>
    <w:r>
      <w:rPr>
        <w:rFonts w:cstheme="minorHAnsi"/>
        <w:i/>
        <w:color w:val="000000" w:themeColor="text1"/>
        <w:sz w:val="20"/>
      </w:rPr>
      <w:t>zasedání</w:t>
    </w:r>
    <w:proofErr w:type="spellEnd"/>
    <w:r>
      <w:rPr>
        <w:rFonts w:cstheme="minorHAnsi"/>
        <w:i/>
        <w:color w:val="000000" w:themeColor="text1"/>
        <w:sz w:val="20"/>
      </w:rPr>
      <w:t xml:space="preserve"> AS FHS 15. 3. 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F12E557" w14:textId="77777777" w:rsidR="00EF5D91" w:rsidRDefault="00EF5D91" w:rsidP="000A7248">
      <w:pPr>
        <w:spacing w:after="0" w:line="240" w:lineRule="auto"/>
      </w:pPr>
      <w:r>
        <w:separator/>
      </w:r>
    </w:p>
  </w:footnote>
  <w:footnote w:type="continuationSeparator" w:id="0">
    <w:p w14:paraId="3FC4E396" w14:textId="77777777" w:rsidR="00EF5D91" w:rsidRDefault="00EF5D91" w:rsidP="000A72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C1B531" w14:textId="77777777" w:rsidR="00F214E4" w:rsidRDefault="00F214E4">
    <w:pPr>
      <w:pStyle w:val="Zhlav"/>
    </w:pPr>
    <w:r w:rsidRPr="00D760FF">
      <w:rPr>
        <w:noProof/>
        <w:sz w:val="20"/>
        <w:szCs w:val="20"/>
      </w:rPr>
      <w:drawing>
        <wp:inline distT="0" distB="0" distL="0" distR="0" wp14:anchorId="072CBDB7" wp14:editId="5A76D0E6">
          <wp:extent cx="2070271" cy="514350"/>
          <wp:effectExtent l="0" t="0" r="6350" b="0"/>
          <wp:docPr id="16" name="Obrázo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5728" cy="515706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3650E4DB" w14:textId="77777777" w:rsidR="00F214E4" w:rsidRDefault="00F214E4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2322B1"/>
    <w:multiLevelType w:val="hybridMultilevel"/>
    <w:tmpl w:val="2408BB8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7871C5"/>
    <w:multiLevelType w:val="hybridMultilevel"/>
    <w:tmpl w:val="C7C206C2"/>
    <w:lvl w:ilvl="0" w:tplc="1984416E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2E800AF"/>
    <w:multiLevelType w:val="hybridMultilevel"/>
    <w:tmpl w:val="C6067AB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E47B40"/>
    <w:multiLevelType w:val="hybridMultilevel"/>
    <w:tmpl w:val="B3F65C6C"/>
    <w:lvl w:ilvl="0" w:tplc="961881A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29652E"/>
    <w:multiLevelType w:val="hybridMultilevel"/>
    <w:tmpl w:val="2C18DB60"/>
    <w:lvl w:ilvl="0" w:tplc="3024422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0F72B4F"/>
    <w:multiLevelType w:val="hybridMultilevel"/>
    <w:tmpl w:val="9978321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7E6BCD"/>
    <w:multiLevelType w:val="hybridMultilevel"/>
    <w:tmpl w:val="4D565B7E"/>
    <w:lvl w:ilvl="0" w:tplc="959041C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2E401D2"/>
    <w:multiLevelType w:val="hybridMultilevel"/>
    <w:tmpl w:val="41D6357C"/>
    <w:lvl w:ilvl="0" w:tplc="2B7EE79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E85617"/>
    <w:multiLevelType w:val="hybridMultilevel"/>
    <w:tmpl w:val="6BB43906"/>
    <w:lvl w:ilvl="0" w:tplc="073CCEE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7153498"/>
    <w:multiLevelType w:val="hybridMultilevel"/>
    <w:tmpl w:val="B3AE985A"/>
    <w:lvl w:ilvl="0" w:tplc="1C10E2F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F507C2"/>
    <w:multiLevelType w:val="hybridMultilevel"/>
    <w:tmpl w:val="A0FC4F5A"/>
    <w:lvl w:ilvl="0" w:tplc="040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1" w15:restartNumberingAfterBreak="0">
    <w:nsid w:val="4E64080D"/>
    <w:multiLevelType w:val="hybridMultilevel"/>
    <w:tmpl w:val="F072CAA6"/>
    <w:lvl w:ilvl="0" w:tplc="1984416E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F28725F"/>
    <w:multiLevelType w:val="hybridMultilevel"/>
    <w:tmpl w:val="E4204AE0"/>
    <w:lvl w:ilvl="0" w:tplc="C0BA4F6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4D24218"/>
    <w:multiLevelType w:val="hybridMultilevel"/>
    <w:tmpl w:val="89D06DDE"/>
    <w:lvl w:ilvl="0" w:tplc="041B0001">
      <w:start w:val="1"/>
      <w:numFmt w:val="bullet"/>
      <w:lvlText w:val=""/>
      <w:lvlJc w:val="left"/>
      <w:pPr>
        <w:ind w:left="1509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229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949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69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89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109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829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549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69" w:hanging="360"/>
      </w:pPr>
      <w:rPr>
        <w:rFonts w:ascii="Wingdings" w:hAnsi="Wingdings" w:hint="default"/>
      </w:rPr>
    </w:lvl>
  </w:abstractNum>
  <w:abstractNum w:abstractNumId="14" w15:restartNumberingAfterBreak="0">
    <w:nsid w:val="5EB10984"/>
    <w:multiLevelType w:val="hybridMultilevel"/>
    <w:tmpl w:val="8AAAFF32"/>
    <w:lvl w:ilvl="0" w:tplc="69C63CF8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5" w15:restartNumberingAfterBreak="0">
    <w:nsid w:val="68E60D6C"/>
    <w:multiLevelType w:val="hybridMultilevel"/>
    <w:tmpl w:val="8B6658F0"/>
    <w:lvl w:ilvl="0" w:tplc="5C9E96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AD96817"/>
    <w:multiLevelType w:val="hybridMultilevel"/>
    <w:tmpl w:val="EF505384"/>
    <w:lvl w:ilvl="0" w:tplc="1984416E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D1215C9"/>
    <w:multiLevelType w:val="hybridMultilevel"/>
    <w:tmpl w:val="DA8A7B6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E530094"/>
    <w:multiLevelType w:val="hybridMultilevel"/>
    <w:tmpl w:val="ECC8323A"/>
    <w:lvl w:ilvl="0" w:tplc="C0BA4F6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3"/>
  </w:num>
  <w:num w:numId="3">
    <w:abstractNumId w:val="5"/>
  </w:num>
  <w:num w:numId="4">
    <w:abstractNumId w:val="14"/>
  </w:num>
  <w:num w:numId="5">
    <w:abstractNumId w:val="4"/>
  </w:num>
  <w:num w:numId="6">
    <w:abstractNumId w:val="8"/>
  </w:num>
  <w:num w:numId="7">
    <w:abstractNumId w:val="6"/>
  </w:num>
  <w:num w:numId="8">
    <w:abstractNumId w:val="18"/>
  </w:num>
  <w:num w:numId="9">
    <w:abstractNumId w:val="12"/>
  </w:num>
  <w:num w:numId="10">
    <w:abstractNumId w:val="17"/>
  </w:num>
  <w:num w:numId="11">
    <w:abstractNumId w:val="7"/>
  </w:num>
  <w:num w:numId="12">
    <w:abstractNumId w:val="10"/>
  </w:num>
  <w:num w:numId="13">
    <w:abstractNumId w:val="2"/>
  </w:num>
  <w:num w:numId="14">
    <w:abstractNumId w:val="0"/>
  </w:num>
  <w:num w:numId="15">
    <w:abstractNumId w:val="9"/>
  </w:num>
  <w:num w:numId="16">
    <w:abstractNumId w:val="16"/>
  </w:num>
  <w:num w:numId="17">
    <w:abstractNumId w:val="11"/>
  </w:num>
  <w:num w:numId="18">
    <w:abstractNumId w:val="1"/>
  </w:num>
  <w:num w:numId="1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3MzI3MTMxszAzNDBV0lEKTi0uzszPAykwqQUARCQ0dywAAAA="/>
  </w:docVars>
  <w:rsids>
    <w:rsidRoot w:val="00557602"/>
    <w:rsid w:val="0000505E"/>
    <w:rsid w:val="00006340"/>
    <w:rsid w:val="00014953"/>
    <w:rsid w:val="00015C8E"/>
    <w:rsid w:val="000202CD"/>
    <w:rsid w:val="00021760"/>
    <w:rsid w:val="00024037"/>
    <w:rsid w:val="00035CBF"/>
    <w:rsid w:val="0004189E"/>
    <w:rsid w:val="00042AE0"/>
    <w:rsid w:val="00047D49"/>
    <w:rsid w:val="0005521F"/>
    <w:rsid w:val="00055CD3"/>
    <w:rsid w:val="000613B9"/>
    <w:rsid w:val="000623F2"/>
    <w:rsid w:val="000675B5"/>
    <w:rsid w:val="00071506"/>
    <w:rsid w:val="00072049"/>
    <w:rsid w:val="00073918"/>
    <w:rsid w:val="00073DF8"/>
    <w:rsid w:val="00073EEB"/>
    <w:rsid w:val="00075BF8"/>
    <w:rsid w:val="00076D40"/>
    <w:rsid w:val="00081D68"/>
    <w:rsid w:val="00081DAB"/>
    <w:rsid w:val="00082862"/>
    <w:rsid w:val="00086F9A"/>
    <w:rsid w:val="00090851"/>
    <w:rsid w:val="00095743"/>
    <w:rsid w:val="00097C7C"/>
    <w:rsid w:val="000A4BB4"/>
    <w:rsid w:val="000A7248"/>
    <w:rsid w:val="000B3F9E"/>
    <w:rsid w:val="000B5545"/>
    <w:rsid w:val="000B61DF"/>
    <w:rsid w:val="000B726D"/>
    <w:rsid w:val="000C5E1E"/>
    <w:rsid w:val="000D0511"/>
    <w:rsid w:val="000D2810"/>
    <w:rsid w:val="000D2AD4"/>
    <w:rsid w:val="000D531A"/>
    <w:rsid w:val="000E1C85"/>
    <w:rsid w:val="000E1FB7"/>
    <w:rsid w:val="000E264B"/>
    <w:rsid w:val="000E3DAA"/>
    <w:rsid w:val="000E478D"/>
    <w:rsid w:val="000E6A4E"/>
    <w:rsid w:val="000E6AC4"/>
    <w:rsid w:val="000E751B"/>
    <w:rsid w:val="000F27AB"/>
    <w:rsid w:val="000F4A8D"/>
    <w:rsid w:val="00102702"/>
    <w:rsid w:val="001064EA"/>
    <w:rsid w:val="00110DE7"/>
    <w:rsid w:val="00117204"/>
    <w:rsid w:val="00121838"/>
    <w:rsid w:val="00121D7F"/>
    <w:rsid w:val="0012249A"/>
    <w:rsid w:val="00122FA8"/>
    <w:rsid w:val="001318B5"/>
    <w:rsid w:val="001342D1"/>
    <w:rsid w:val="00135A76"/>
    <w:rsid w:val="0014448B"/>
    <w:rsid w:val="001476C5"/>
    <w:rsid w:val="00156CAB"/>
    <w:rsid w:val="00157442"/>
    <w:rsid w:val="001612E3"/>
    <w:rsid w:val="001637EC"/>
    <w:rsid w:val="00170425"/>
    <w:rsid w:val="00176A52"/>
    <w:rsid w:val="00177F48"/>
    <w:rsid w:val="00181F29"/>
    <w:rsid w:val="00181FDC"/>
    <w:rsid w:val="00182B52"/>
    <w:rsid w:val="00183989"/>
    <w:rsid w:val="00185FEC"/>
    <w:rsid w:val="001864C3"/>
    <w:rsid w:val="00193272"/>
    <w:rsid w:val="00193CD4"/>
    <w:rsid w:val="001A16EB"/>
    <w:rsid w:val="001A52A4"/>
    <w:rsid w:val="001B3718"/>
    <w:rsid w:val="001B42DB"/>
    <w:rsid w:val="001C7870"/>
    <w:rsid w:val="001D0A49"/>
    <w:rsid w:val="001D1323"/>
    <w:rsid w:val="001D4365"/>
    <w:rsid w:val="001D5DAB"/>
    <w:rsid w:val="001D7A3A"/>
    <w:rsid w:val="001E3DCE"/>
    <w:rsid w:val="001E4FFA"/>
    <w:rsid w:val="001E76F0"/>
    <w:rsid w:val="001F2B67"/>
    <w:rsid w:val="001F3314"/>
    <w:rsid w:val="001F670C"/>
    <w:rsid w:val="0020218F"/>
    <w:rsid w:val="002024ED"/>
    <w:rsid w:val="0020394E"/>
    <w:rsid w:val="00204C2F"/>
    <w:rsid w:val="0020579B"/>
    <w:rsid w:val="00206D15"/>
    <w:rsid w:val="0020701E"/>
    <w:rsid w:val="002116DA"/>
    <w:rsid w:val="002126B2"/>
    <w:rsid w:val="00220F55"/>
    <w:rsid w:val="0022301D"/>
    <w:rsid w:val="00225A6A"/>
    <w:rsid w:val="00231CED"/>
    <w:rsid w:val="00237719"/>
    <w:rsid w:val="00246984"/>
    <w:rsid w:val="00254CA5"/>
    <w:rsid w:val="0025551D"/>
    <w:rsid w:val="002567D5"/>
    <w:rsid w:val="0025737C"/>
    <w:rsid w:val="002631AD"/>
    <w:rsid w:val="00263EFD"/>
    <w:rsid w:val="00271F01"/>
    <w:rsid w:val="00281402"/>
    <w:rsid w:val="00284F79"/>
    <w:rsid w:val="00285F26"/>
    <w:rsid w:val="00295188"/>
    <w:rsid w:val="00295990"/>
    <w:rsid w:val="00296834"/>
    <w:rsid w:val="002A3EEA"/>
    <w:rsid w:val="002B3212"/>
    <w:rsid w:val="002B79CB"/>
    <w:rsid w:val="002D49B7"/>
    <w:rsid w:val="002D521A"/>
    <w:rsid w:val="002E3449"/>
    <w:rsid w:val="002E635B"/>
    <w:rsid w:val="002E7F3D"/>
    <w:rsid w:val="002F65C6"/>
    <w:rsid w:val="003024B7"/>
    <w:rsid w:val="00303979"/>
    <w:rsid w:val="00303DDA"/>
    <w:rsid w:val="00305B53"/>
    <w:rsid w:val="00312E5E"/>
    <w:rsid w:val="00314B56"/>
    <w:rsid w:val="003155B7"/>
    <w:rsid w:val="00315E90"/>
    <w:rsid w:val="00316116"/>
    <w:rsid w:val="00322418"/>
    <w:rsid w:val="00323BFB"/>
    <w:rsid w:val="00331BB6"/>
    <w:rsid w:val="00331C7B"/>
    <w:rsid w:val="00332804"/>
    <w:rsid w:val="0033429B"/>
    <w:rsid w:val="00334891"/>
    <w:rsid w:val="00340710"/>
    <w:rsid w:val="00343B4B"/>
    <w:rsid w:val="003448F0"/>
    <w:rsid w:val="00345E4D"/>
    <w:rsid w:val="003536D3"/>
    <w:rsid w:val="00356FC9"/>
    <w:rsid w:val="00357B82"/>
    <w:rsid w:val="003617DA"/>
    <w:rsid w:val="0036210D"/>
    <w:rsid w:val="00362276"/>
    <w:rsid w:val="00363A2D"/>
    <w:rsid w:val="00364645"/>
    <w:rsid w:val="00370A55"/>
    <w:rsid w:val="0037302C"/>
    <w:rsid w:val="00373EB3"/>
    <w:rsid w:val="003761A1"/>
    <w:rsid w:val="00380592"/>
    <w:rsid w:val="003815A7"/>
    <w:rsid w:val="00386A29"/>
    <w:rsid w:val="0039402E"/>
    <w:rsid w:val="0039512A"/>
    <w:rsid w:val="00396729"/>
    <w:rsid w:val="003A1D0E"/>
    <w:rsid w:val="003A5C5E"/>
    <w:rsid w:val="003B11E2"/>
    <w:rsid w:val="003C2440"/>
    <w:rsid w:val="003C31E7"/>
    <w:rsid w:val="003C5D4A"/>
    <w:rsid w:val="003D0319"/>
    <w:rsid w:val="003D1618"/>
    <w:rsid w:val="003D3712"/>
    <w:rsid w:val="003D3BA4"/>
    <w:rsid w:val="003D5338"/>
    <w:rsid w:val="003D6547"/>
    <w:rsid w:val="003E02F0"/>
    <w:rsid w:val="003E2223"/>
    <w:rsid w:val="003E2CBE"/>
    <w:rsid w:val="003E33DC"/>
    <w:rsid w:val="003E3EBC"/>
    <w:rsid w:val="003E6939"/>
    <w:rsid w:val="003E72B2"/>
    <w:rsid w:val="003F15AE"/>
    <w:rsid w:val="003F32CD"/>
    <w:rsid w:val="004008C7"/>
    <w:rsid w:val="0040373C"/>
    <w:rsid w:val="00405D28"/>
    <w:rsid w:val="00406707"/>
    <w:rsid w:val="00412AD6"/>
    <w:rsid w:val="00413944"/>
    <w:rsid w:val="00417D80"/>
    <w:rsid w:val="00423244"/>
    <w:rsid w:val="004243AD"/>
    <w:rsid w:val="004258F9"/>
    <w:rsid w:val="0042710F"/>
    <w:rsid w:val="00430CB2"/>
    <w:rsid w:val="00431A37"/>
    <w:rsid w:val="00437177"/>
    <w:rsid w:val="0044113A"/>
    <w:rsid w:val="00441304"/>
    <w:rsid w:val="00442334"/>
    <w:rsid w:val="00443B24"/>
    <w:rsid w:val="00447DB6"/>
    <w:rsid w:val="004512C0"/>
    <w:rsid w:val="00452CF4"/>
    <w:rsid w:val="004537D6"/>
    <w:rsid w:val="004552A2"/>
    <w:rsid w:val="00462949"/>
    <w:rsid w:val="004667CB"/>
    <w:rsid w:val="0047106C"/>
    <w:rsid w:val="004726D6"/>
    <w:rsid w:val="004730E3"/>
    <w:rsid w:val="00473ACB"/>
    <w:rsid w:val="0047714D"/>
    <w:rsid w:val="0047730E"/>
    <w:rsid w:val="004776DC"/>
    <w:rsid w:val="00477A06"/>
    <w:rsid w:val="00480226"/>
    <w:rsid w:val="0048168B"/>
    <w:rsid w:val="00482D03"/>
    <w:rsid w:val="004856F8"/>
    <w:rsid w:val="00491281"/>
    <w:rsid w:val="004919F8"/>
    <w:rsid w:val="004921EC"/>
    <w:rsid w:val="00492455"/>
    <w:rsid w:val="00493A13"/>
    <w:rsid w:val="00496B8D"/>
    <w:rsid w:val="004A01A2"/>
    <w:rsid w:val="004A04F8"/>
    <w:rsid w:val="004B4247"/>
    <w:rsid w:val="004B4886"/>
    <w:rsid w:val="004B509B"/>
    <w:rsid w:val="004C6264"/>
    <w:rsid w:val="004C6BA8"/>
    <w:rsid w:val="004D08D7"/>
    <w:rsid w:val="004D1679"/>
    <w:rsid w:val="004D45B5"/>
    <w:rsid w:val="004D7A39"/>
    <w:rsid w:val="004F2937"/>
    <w:rsid w:val="004F44FC"/>
    <w:rsid w:val="004F5D00"/>
    <w:rsid w:val="005011A9"/>
    <w:rsid w:val="00515AD8"/>
    <w:rsid w:val="00516D4C"/>
    <w:rsid w:val="00517ABD"/>
    <w:rsid w:val="00521128"/>
    <w:rsid w:val="00521732"/>
    <w:rsid w:val="00525999"/>
    <w:rsid w:val="005279BE"/>
    <w:rsid w:val="00534274"/>
    <w:rsid w:val="0053621B"/>
    <w:rsid w:val="00540C8B"/>
    <w:rsid w:val="00546E76"/>
    <w:rsid w:val="0055145E"/>
    <w:rsid w:val="005530C0"/>
    <w:rsid w:val="00553EA3"/>
    <w:rsid w:val="00554F99"/>
    <w:rsid w:val="005569F1"/>
    <w:rsid w:val="00557602"/>
    <w:rsid w:val="005621FD"/>
    <w:rsid w:val="00562D1E"/>
    <w:rsid w:val="0056406C"/>
    <w:rsid w:val="00565113"/>
    <w:rsid w:val="00565679"/>
    <w:rsid w:val="0056674B"/>
    <w:rsid w:val="0057338E"/>
    <w:rsid w:val="005814D9"/>
    <w:rsid w:val="00583A95"/>
    <w:rsid w:val="0058485A"/>
    <w:rsid w:val="00584A28"/>
    <w:rsid w:val="00593E83"/>
    <w:rsid w:val="005948C3"/>
    <w:rsid w:val="0059577C"/>
    <w:rsid w:val="005966AD"/>
    <w:rsid w:val="00597E88"/>
    <w:rsid w:val="005A0736"/>
    <w:rsid w:val="005A2ADC"/>
    <w:rsid w:val="005A3905"/>
    <w:rsid w:val="005A4DF8"/>
    <w:rsid w:val="005A6C09"/>
    <w:rsid w:val="005A7EE1"/>
    <w:rsid w:val="005B516C"/>
    <w:rsid w:val="005C3492"/>
    <w:rsid w:val="005C39C9"/>
    <w:rsid w:val="005C6AD6"/>
    <w:rsid w:val="005D0221"/>
    <w:rsid w:val="005D422A"/>
    <w:rsid w:val="005D439E"/>
    <w:rsid w:val="005E2ACE"/>
    <w:rsid w:val="005E39E7"/>
    <w:rsid w:val="005E3C95"/>
    <w:rsid w:val="005E67E2"/>
    <w:rsid w:val="005E6B76"/>
    <w:rsid w:val="005E7A11"/>
    <w:rsid w:val="005F144C"/>
    <w:rsid w:val="00601F62"/>
    <w:rsid w:val="0060230C"/>
    <w:rsid w:val="00605705"/>
    <w:rsid w:val="00606165"/>
    <w:rsid w:val="006076FD"/>
    <w:rsid w:val="006100FB"/>
    <w:rsid w:val="0061021E"/>
    <w:rsid w:val="0061123F"/>
    <w:rsid w:val="00611769"/>
    <w:rsid w:val="00613A83"/>
    <w:rsid w:val="00621B83"/>
    <w:rsid w:val="00626210"/>
    <w:rsid w:val="006317DD"/>
    <w:rsid w:val="00631BE3"/>
    <w:rsid w:val="00635C85"/>
    <w:rsid w:val="0063759B"/>
    <w:rsid w:val="00653BBE"/>
    <w:rsid w:val="00660081"/>
    <w:rsid w:val="00663331"/>
    <w:rsid w:val="00664DD3"/>
    <w:rsid w:val="006660CA"/>
    <w:rsid w:val="00666198"/>
    <w:rsid w:val="006739F0"/>
    <w:rsid w:val="00674686"/>
    <w:rsid w:val="006772B0"/>
    <w:rsid w:val="00682280"/>
    <w:rsid w:val="00684D5D"/>
    <w:rsid w:val="006860D2"/>
    <w:rsid w:val="00687073"/>
    <w:rsid w:val="0068784C"/>
    <w:rsid w:val="00690B11"/>
    <w:rsid w:val="00693BC1"/>
    <w:rsid w:val="00695B46"/>
    <w:rsid w:val="006A1458"/>
    <w:rsid w:val="006A1B86"/>
    <w:rsid w:val="006A1C87"/>
    <w:rsid w:val="006A20D0"/>
    <w:rsid w:val="006A3FB8"/>
    <w:rsid w:val="006A4C83"/>
    <w:rsid w:val="006A5E1D"/>
    <w:rsid w:val="006A7F75"/>
    <w:rsid w:val="006B0C3F"/>
    <w:rsid w:val="006B11CE"/>
    <w:rsid w:val="006D4D5D"/>
    <w:rsid w:val="006D64AB"/>
    <w:rsid w:val="006E2582"/>
    <w:rsid w:val="006E25B6"/>
    <w:rsid w:val="006E36E6"/>
    <w:rsid w:val="006E6869"/>
    <w:rsid w:val="006E75FC"/>
    <w:rsid w:val="006E763C"/>
    <w:rsid w:val="006F19B2"/>
    <w:rsid w:val="006F3A33"/>
    <w:rsid w:val="006F7355"/>
    <w:rsid w:val="007025EB"/>
    <w:rsid w:val="007053A6"/>
    <w:rsid w:val="00705CB9"/>
    <w:rsid w:val="00711113"/>
    <w:rsid w:val="007115C7"/>
    <w:rsid w:val="00712AD2"/>
    <w:rsid w:val="0071333D"/>
    <w:rsid w:val="00714899"/>
    <w:rsid w:val="00717123"/>
    <w:rsid w:val="007206F7"/>
    <w:rsid w:val="00721FF7"/>
    <w:rsid w:val="00731820"/>
    <w:rsid w:val="00733E23"/>
    <w:rsid w:val="0073613A"/>
    <w:rsid w:val="007365BB"/>
    <w:rsid w:val="0074727D"/>
    <w:rsid w:val="007531FD"/>
    <w:rsid w:val="00757A90"/>
    <w:rsid w:val="0076473F"/>
    <w:rsid w:val="00765A75"/>
    <w:rsid w:val="00771EC6"/>
    <w:rsid w:val="007741FF"/>
    <w:rsid w:val="0077433B"/>
    <w:rsid w:val="00774DA3"/>
    <w:rsid w:val="007773A8"/>
    <w:rsid w:val="0077789F"/>
    <w:rsid w:val="00777BEA"/>
    <w:rsid w:val="00783000"/>
    <w:rsid w:val="00786FB8"/>
    <w:rsid w:val="00791164"/>
    <w:rsid w:val="00791565"/>
    <w:rsid w:val="007937E3"/>
    <w:rsid w:val="00794342"/>
    <w:rsid w:val="00795C73"/>
    <w:rsid w:val="007A0E4D"/>
    <w:rsid w:val="007A3128"/>
    <w:rsid w:val="007B1AA8"/>
    <w:rsid w:val="007B42B9"/>
    <w:rsid w:val="007B70DA"/>
    <w:rsid w:val="007B7F7F"/>
    <w:rsid w:val="007C1DDF"/>
    <w:rsid w:val="007C7285"/>
    <w:rsid w:val="007D123B"/>
    <w:rsid w:val="007D18C4"/>
    <w:rsid w:val="007D4491"/>
    <w:rsid w:val="007D7BF0"/>
    <w:rsid w:val="007E367A"/>
    <w:rsid w:val="007E3A49"/>
    <w:rsid w:val="007E3C77"/>
    <w:rsid w:val="007E6F74"/>
    <w:rsid w:val="007F18BA"/>
    <w:rsid w:val="007F4330"/>
    <w:rsid w:val="008018AF"/>
    <w:rsid w:val="0080427E"/>
    <w:rsid w:val="00804433"/>
    <w:rsid w:val="008127C2"/>
    <w:rsid w:val="00821E05"/>
    <w:rsid w:val="008234F6"/>
    <w:rsid w:val="00826764"/>
    <w:rsid w:val="00830825"/>
    <w:rsid w:val="00831D97"/>
    <w:rsid w:val="008323C9"/>
    <w:rsid w:val="00834489"/>
    <w:rsid w:val="00834898"/>
    <w:rsid w:val="00836BC4"/>
    <w:rsid w:val="00836CAD"/>
    <w:rsid w:val="00837DEC"/>
    <w:rsid w:val="00840C9F"/>
    <w:rsid w:val="00853C16"/>
    <w:rsid w:val="008629CF"/>
    <w:rsid w:val="00866CC5"/>
    <w:rsid w:val="00876CD2"/>
    <w:rsid w:val="008803AB"/>
    <w:rsid w:val="0088076E"/>
    <w:rsid w:val="00886E2E"/>
    <w:rsid w:val="008942A4"/>
    <w:rsid w:val="00896371"/>
    <w:rsid w:val="008977A9"/>
    <w:rsid w:val="00897B68"/>
    <w:rsid w:val="008A1031"/>
    <w:rsid w:val="008A3B7E"/>
    <w:rsid w:val="008A4917"/>
    <w:rsid w:val="008A4A3D"/>
    <w:rsid w:val="008A56D9"/>
    <w:rsid w:val="008A5A9B"/>
    <w:rsid w:val="008A79B0"/>
    <w:rsid w:val="008B2571"/>
    <w:rsid w:val="008B3048"/>
    <w:rsid w:val="008C2708"/>
    <w:rsid w:val="008C603F"/>
    <w:rsid w:val="008D23F5"/>
    <w:rsid w:val="008E257F"/>
    <w:rsid w:val="008E3910"/>
    <w:rsid w:val="008E42AB"/>
    <w:rsid w:val="008E522F"/>
    <w:rsid w:val="008E5A58"/>
    <w:rsid w:val="008F16D5"/>
    <w:rsid w:val="008F331F"/>
    <w:rsid w:val="008F4166"/>
    <w:rsid w:val="008F65A7"/>
    <w:rsid w:val="00901DB8"/>
    <w:rsid w:val="00906CA2"/>
    <w:rsid w:val="00907620"/>
    <w:rsid w:val="00910F01"/>
    <w:rsid w:val="00912EF0"/>
    <w:rsid w:val="009136A1"/>
    <w:rsid w:val="00916AFB"/>
    <w:rsid w:val="00917D42"/>
    <w:rsid w:val="00926622"/>
    <w:rsid w:val="00927E19"/>
    <w:rsid w:val="009305FE"/>
    <w:rsid w:val="00934752"/>
    <w:rsid w:val="00946BFB"/>
    <w:rsid w:val="009505D6"/>
    <w:rsid w:val="0095242B"/>
    <w:rsid w:val="00952DD9"/>
    <w:rsid w:val="00962CA7"/>
    <w:rsid w:val="00967523"/>
    <w:rsid w:val="00970BDE"/>
    <w:rsid w:val="00971797"/>
    <w:rsid w:val="0097456B"/>
    <w:rsid w:val="00974F2E"/>
    <w:rsid w:val="00974F68"/>
    <w:rsid w:val="00977C3B"/>
    <w:rsid w:val="00982E00"/>
    <w:rsid w:val="00990118"/>
    <w:rsid w:val="009919B8"/>
    <w:rsid w:val="00993B41"/>
    <w:rsid w:val="0099422B"/>
    <w:rsid w:val="00996837"/>
    <w:rsid w:val="009A05FA"/>
    <w:rsid w:val="009A0D45"/>
    <w:rsid w:val="009A3A91"/>
    <w:rsid w:val="009A4B29"/>
    <w:rsid w:val="009A72D3"/>
    <w:rsid w:val="009B628A"/>
    <w:rsid w:val="009D110A"/>
    <w:rsid w:val="009D331E"/>
    <w:rsid w:val="009E0437"/>
    <w:rsid w:val="009E1208"/>
    <w:rsid w:val="009E48E5"/>
    <w:rsid w:val="009E7579"/>
    <w:rsid w:val="009F10D6"/>
    <w:rsid w:val="009F5747"/>
    <w:rsid w:val="00A021AF"/>
    <w:rsid w:val="00A03E0C"/>
    <w:rsid w:val="00A060A4"/>
    <w:rsid w:val="00A068E9"/>
    <w:rsid w:val="00A10F64"/>
    <w:rsid w:val="00A118DF"/>
    <w:rsid w:val="00A16DF7"/>
    <w:rsid w:val="00A1714E"/>
    <w:rsid w:val="00A20A53"/>
    <w:rsid w:val="00A2274F"/>
    <w:rsid w:val="00A22DE5"/>
    <w:rsid w:val="00A32A65"/>
    <w:rsid w:val="00A33406"/>
    <w:rsid w:val="00A40F99"/>
    <w:rsid w:val="00A44E31"/>
    <w:rsid w:val="00A554B4"/>
    <w:rsid w:val="00A60EE6"/>
    <w:rsid w:val="00A6227A"/>
    <w:rsid w:val="00A65B10"/>
    <w:rsid w:val="00A66D57"/>
    <w:rsid w:val="00A73AEA"/>
    <w:rsid w:val="00A811FF"/>
    <w:rsid w:val="00A90C14"/>
    <w:rsid w:val="00A93C8E"/>
    <w:rsid w:val="00A969B9"/>
    <w:rsid w:val="00A97195"/>
    <w:rsid w:val="00AB1A46"/>
    <w:rsid w:val="00AB2306"/>
    <w:rsid w:val="00AC1817"/>
    <w:rsid w:val="00AC2ED2"/>
    <w:rsid w:val="00AC5648"/>
    <w:rsid w:val="00AC7EF5"/>
    <w:rsid w:val="00AD151E"/>
    <w:rsid w:val="00AD3E11"/>
    <w:rsid w:val="00AD4ACA"/>
    <w:rsid w:val="00AD6272"/>
    <w:rsid w:val="00AE17C4"/>
    <w:rsid w:val="00AE23B5"/>
    <w:rsid w:val="00AE5EC9"/>
    <w:rsid w:val="00AF0E14"/>
    <w:rsid w:val="00AF2A2D"/>
    <w:rsid w:val="00AF44C2"/>
    <w:rsid w:val="00AF59A7"/>
    <w:rsid w:val="00B0136C"/>
    <w:rsid w:val="00B042F3"/>
    <w:rsid w:val="00B06B25"/>
    <w:rsid w:val="00B10FE7"/>
    <w:rsid w:val="00B14578"/>
    <w:rsid w:val="00B23381"/>
    <w:rsid w:val="00B42730"/>
    <w:rsid w:val="00B43A7E"/>
    <w:rsid w:val="00B45D6C"/>
    <w:rsid w:val="00B50B60"/>
    <w:rsid w:val="00B51119"/>
    <w:rsid w:val="00B51177"/>
    <w:rsid w:val="00B5718F"/>
    <w:rsid w:val="00B60B20"/>
    <w:rsid w:val="00B6472B"/>
    <w:rsid w:val="00B6593C"/>
    <w:rsid w:val="00B7128B"/>
    <w:rsid w:val="00B812CC"/>
    <w:rsid w:val="00B83482"/>
    <w:rsid w:val="00B837E8"/>
    <w:rsid w:val="00B873A5"/>
    <w:rsid w:val="00B9077F"/>
    <w:rsid w:val="00B939BC"/>
    <w:rsid w:val="00B940EB"/>
    <w:rsid w:val="00B94D3B"/>
    <w:rsid w:val="00BA12AE"/>
    <w:rsid w:val="00BA1501"/>
    <w:rsid w:val="00BA1CED"/>
    <w:rsid w:val="00BA1FB7"/>
    <w:rsid w:val="00BA291F"/>
    <w:rsid w:val="00BB28AF"/>
    <w:rsid w:val="00BB2F42"/>
    <w:rsid w:val="00BB5B2A"/>
    <w:rsid w:val="00BB5EC7"/>
    <w:rsid w:val="00BC3F37"/>
    <w:rsid w:val="00BC423A"/>
    <w:rsid w:val="00BC5CD8"/>
    <w:rsid w:val="00BD0B4C"/>
    <w:rsid w:val="00BD222A"/>
    <w:rsid w:val="00BD616F"/>
    <w:rsid w:val="00BE1A06"/>
    <w:rsid w:val="00BE2205"/>
    <w:rsid w:val="00BE2856"/>
    <w:rsid w:val="00BF02FC"/>
    <w:rsid w:val="00BF0316"/>
    <w:rsid w:val="00C00DBF"/>
    <w:rsid w:val="00C0121F"/>
    <w:rsid w:val="00C06E5C"/>
    <w:rsid w:val="00C113F9"/>
    <w:rsid w:val="00C1487F"/>
    <w:rsid w:val="00C16027"/>
    <w:rsid w:val="00C220D6"/>
    <w:rsid w:val="00C233E0"/>
    <w:rsid w:val="00C336EE"/>
    <w:rsid w:val="00C350CD"/>
    <w:rsid w:val="00C418E8"/>
    <w:rsid w:val="00C45D5E"/>
    <w:rsid w:val="00C5050B"/>
    <w:rsid w:val="00C550C5"/>
    <w:rsid w:val="00C622DB"/>
    <w:rsid w:val="00C64DFE"/>
    <w:rsid w:val="00C70FD4"/>
    <w:rsid w:val="00C74AFD"/>
    <w:rsid w:val="00C75472"/>
    <w:rsid w:val="00C8544B"/>
    <w:rsid w:val="00C91A1B"/>
    <w:rsid w:val="00C921C5"/>
    <w:rsid w:val="00C93A94"/>
    <w:rsid w:val="00C94700"/>
    <w:rsid w:val="00CA044C"/>
    <w:rsid w:val="00CA15EC"/>
    <w:rsid w:val="00CA2AC1"/>
    <w:rsid w:val="00CA5703"/>
    <w:rsid w:val="00CA6AB2"/>
    <w:rsid w:val="00CB1197"/>
    <w:rsid w:val="00CB1833"/>
    <w:rsid w:val="00CB5B4D"/>
    <w:rsid w:val="00CB7CEF"/>
    <w:rsid w:val="00CC019F"/>
    <w:rsid w:val="00CC0499"/>
    <w:rsid w:val="00CC1261"/>
    <w:rsid w:val="00CD6A14"/>
    <w:rsid w:val="00CE0065"/>
    <w:rsid w:val="00CE5096"/>
    <w:rsid w:val="00CE60C5"/>
    <w:rsid w:val="00CF0E90"/>
    <w:rsid w:val="00CF24C3"/>
    <w:rsid w:val="00CF2C92"/>
    <w:rsid w:val="00CF4E4A"/>
    <w:rsid w:val="00CF5579"/>
    <w:rsid w:val="00CF6F46"/>
    <w:rsid w:val="00D02FA2"/>
    <w:rsid w:val="00D10363"/>
    <w:rsid w:val="00D10588"/>
    <w:rsid w:val="00D12C59"/>
    <w:rsid w:val="00D134E4"/>
    <w:rsid w:val="00D13CA7"/>
    <w:rsid w:val="00D1577C"/>
    <w:rsid w:val="00D247BB"/>
    <w:rsid w:val="00D27BCC"/>
    <w:rsid w:val="00D30F2B"/>
    <w:rsid w:val="00D31988"/>
    <w:rsid w:val="00D34C6B"/>
    <w:rsid w:val="00D35661"/>
    <w:rsid w:val="00D45BBB"/>
    <w:rsid w:val="00D53048"/>
    <w:rsid w:val="00D5434D"/>
    <w:rsid w:val="00D54618"/>
    <w:rsid w:val="00D56C69"/>
    <w:rsid w:val="00D5791E"/>
    <w:rsid w:val="00D62E0B"/>
    <w:rsid w:val="00D63B26"/>
    <w:rsid w:val="00D64AF3"/>
    <w:rsid w:val="00D70334"/>
    <w:rsid w:val="00D75C7B"/>
    <w:rsid w:val="00D760FF"/>
    <w:rsid w:val="00D76996"/>
    <w:rsid w:val="00D77FD5"/>
    <w:rsid w:val="00D81800"/>
    <w:rsid w:val="00D823F8"/>
    <w:rsid w:val="00D8258B"/>
    <w:rsid w:val="00D83531"/>
    <w:rsid w:val="00D929A7"/>
    <w:rsid w:val="00D94A7E"/>
    <w:rsid w:val="00D96334"/>
    <w:rsid w:val="00DA18DC"/>
    <w:rsid w:val="00DA1AA5"/>
    <w:rsid w:val="00DA2856"/>
    <w:rsid w:val="00DA2C07"/>
    <w:rsid w:val="00DA321D"/>
    <w:rsid w:val="00DA6D47"/>
    <w:rsid w:val="00DB04D8"/>
    <w:rsid w:val="00DB13B7"/>
    <w:rsid w:val="00DB2A14"/>
    <w:rsid w:val="00DB7790"/>
    <w:rsid w:val="00DC16B8"/>
    <w:rsid w:val="00DC1AE3"/>
    <w:rsid w:val="00DC51C3"/>
    <w:rsid w:val="00DC6A9A"/>
    <w:rsid w:val="00DC6B79"/>
    <w:rsid w:val="00DC73C4"/>
    <w:rsid w:val="00DD15F8"/>
    <w:rsid w:val="00DD162F"/>
    <w:rsid w:val="00DD4781"/>
    <w:rsid w:val="00DE0DFA"/>
    <w:rsid w:val="00DE17B1"/>
    <w:rsid w:val="00DE2E74"/>
    <w:rsid w:val="00DE3F3D"/>
    <w:rsid w:val="00DE43A4"/>
    <w:rsid w:val="00DE5A05"/>
    <w:rsid w:val="00DE682D"/>
    <w:rsid w:val="00DE6868"/>
    <w:rsid w:val="00DF2B2C"/>
    <w:rsid w:val="00DF3E90"/>
    <w:rsid w:val="00DF4D42"/>
    <w:rsid w:val="00DF5B44"/>
    <w:rsid w:val="00DF6752"/>
    <w:rsid w:val="00DF7783"/>
    <w:rsid w:val="00E03F8F"/>
    <w:rsid w:val="00E051FD"/>
    <w:rsid w:val="00E13236"/>
    <w:rsid w:val="00E20F80"/>
    <w:rsid w:val="00E21F57"/>
    <w:rsid w:val="00E2350E"/>
    <w:rsid w:val="00E344E1"/>
    <w:rsid w:val="00E34CD6"/>
    <w:rsid w:val="00E3575C"/>
    <w:rsid w:val="00E44FC4"/>
    <w:rsid w:val="00E54818"/>
    <w:rsid w:val="00E55BCE"/>
    <w:rsid w:val="00E570C5"/>
    <w:rsid w:val="00E60F37"/>
    <w:rsid w:val="00E62FF0"/>
    <w:rsid w:val="00E751B7"/>
    <w:rsid w:val="00E77297"/>
    <w:rsid w:val="00E77433"/>
    <w:rsid w:val="00E80289"/>
    <w:rsid w:val="00E8053E"/>
    <w:rsid w:val="00E805BA"/>
    <w:rsid w:val="00E832D7"/>
    <w:rsid w:val="00E84D33"/>
    <w:rsid w:val="00E85270"/>
    <w:rsid w:val="00E85618"/>
    <w:rsid w:val="00E86102"/>
    <w:rsid w:val="00E86313"/>
    <w:rsid w:val="00E919D2"/>
    <w:rsid w:val="00E9740F"/>
    <w:rsid w:val="00E97EA2"/>
    <w:rsid w:val="00EA6DBA"/>
    <w:rsid w:val="00EB0EAD"/>
    <w:rsid w:val="00EB2774"/>
    <w:rsid w:val="00EB2E34"/>
    <w:rsid w:val="00EB3F7F"/>
    <w:rsid w:val="00EB4BD8"/>
    <w:rsid w:val="00EB4C27"/>
    <w:rsid w:val="00EB5984"/>
    <w:rsid w:val="00EB6F3B"/>
    <w:rsid w:val="00EC14B9"/>
    <w:rsid w:val="00EC66A7"/>
    <w:rsid w:val="00EC7672"/>
    <w:rsid w:val="00ED204B"/>
    <w:rsid w:val="00ED58C6"/>
    <w:rsid w:val="00ED7D08"/>
    <w:rsid w:val="00EE1922"/>
    <w:rsid w:val="00EE3F77"/>
    <w:rsid w:val="00EE7052"/>
    <w:rsid w:val="00EE7626"/>
    <w:rsid w:val="00EE7C77"/>
    <w:rsid w:val="00EF5BB3"/>
    <w:rsid w:val="00EF5D91"/>
    <w:rsid w:val="00F13F8C"/>
    <w:rsid w:val="00F14690"/>
    <w:rsid w:val="00F214E4"/>
    <w:rsid w:val="00F239F2"/>
    <w:rsid w:val="00F358C5"/>
    <w:rsid w:val="00F40764"/>
    <w:rsid w:val="00F40818"/>
    <w:rsid w:val="00F40C02"/>
    <w:rsid w:val="00F44526"/>
    <w:rsid w:val="00F457C0"/>
    <w:rsid w:val="00F47E87"/>
    <w:rsid w:val="00F53916"/>
    <w:rsid w:val="00F53EE0"/>
    <w:rsid w:val="00F55CF0"/>
    <w:rsid w:val="00F560F8"/>
    <w:rsid w:val="00F60144"/>
    <w:rsid w:val="00F61E4A"/>
    <w:rsid w:val="00F64329"/>
    <w:rsid w:val="00F64900"/>
    <w:rsid w:val="00F6778F"/>
    <w:rsid w:val="00F745B6"/>
    <w:rsid w:val="00F75BAB"/>
    <w:rsid w:val="00F81979"/>
    <w:rsid w:val="00F83849"/>
    <w:rsid w:val="00F96B84"/>
    <w:rsid w:val="00F9780C"/>
    <w:rsid w:val="00FA01BB"/>
    <w:rsid w:val="00FA4F5F"/>
    <w:rsid w:val="00FA7FF3"/>
    <w:rsid w:val="00FB5993"/>
    <w:rsid w:val="00FC087B"/>
    <w:rsid w:val="00FC1EB2"/>
    <w:rsid w:val="00FC5A0F"/>
    <w:rsid w:val="00FD3CE6"/>
    <w:rsid w:val="00FD3D78"/>
    <w:rsid w:val="00FD65DB"/>
    <w:rsid w:val="00FE3E86"/>
    <w:rsid w:val="00FE76FE"/>
    <w:rsid w:val="00FF2978"/>
    <w:rsid w:val="00FF4BBF"/>
    <w:rsid w:val="00FF5937"/>
    <w:rsid w:val="00FF6B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1ECB5FA6"/>
  <w15:docId w15:val="{1D97E415-D3D8-4C66-B7E6-27F67A5C15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20701E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rsid w:val="00557602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cs-CZ" w:eastAsia="cs-CZ"/>
    </w:rPr>
  </w:style>
  <w:style w:type="character" w:customStyle="1" w:styleId="ZhlavChar">
    <w:name w:val="Záhlaví Char"/>
    <w:basedOn w:val="Standardnpsmoodstavce"/>
    <w:link w:val="Zhlav"/>
    <w:rsid w:val="00557602"/>
    <w:rPr>
      <w:rFonts w:ascii="Times New Roman" w:eastAsia="Times New Roman" w:hAnsi="Times New Roman" w:cs="Times New Roman"/>
      <w:sz w:val="24"/>
      <w:szCs w:val="24"/>
      <w:lang w:val="cs-CZ"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55760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557602"/>
    <w:rPr>
      <w:rFonts w:ascii="Tahoma" w:hAnsi="Tahoma" w:cs="Tahoma"/>
      <w:sz w:val="16"/>
      <w:szCs w:val="16"/>
    </w:rPr>
  </w:style>
  <w:style w:type="paragraph" w:customStyle="1" w:styleId="normln1">
    <w:name w:val="normln1"/>
    <w:basedOn w:val="Normln"/>
    <w:rsid w:val="00557602"/>
    <w:pPr>
      <w:spacing w:after="0" w:line="240" w:lineRule="auto"/>
      <w:jc w:val="both"/>
    </w:pPr>
    <w:rPr>
      <w:rFonts w:ascii="Times New Roman" w:eastAsia="Arial Unicode MS" w:hAnsi="Times New Roman" w:cs="Times New Roman"/>
      <w:b/>
      <w:bCs/>
      <w:sz w:val="18"/>
      <w:szCs w:val="18"/>
      <w:lang w:val="cs-CZ" w:eastAsia="cs-CZ"/>
    </w:rPr>
  </w:style>
  <w:style w:type="paragraph" w:styleId="Odstavecseseznamem">
    <w:name w:val="List Paragraph"/>
    <w:basedOn w:val="Normln"/>
    <w:uiPriority w:val="34"/>
    <w:qFormat/>
    <w:rsid w:val="00C64DFE"/>
    <w:pPr>
      <w:ind w:left="720"/>
      <w:contextualSpacing/>
    </w:pPr>
  </w:style>
  <w:style w:type="paragraph" w:styleId="Zpat">
    <w:name w:val="footer"/>
    <w:basedOn w:val="Normln"/>
    <w:link w:val="ZpatChar"/>
    <w:uiPriority w:val="99"/>
    <w:unhideWhenUsed/>
    <w:rsid w:val="000A724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0A7248"/>
  </w:style>
  <w:style w:type="character" w:styleId="Odkaznakoment">
    <w:name w:val="annotation reference"/>
    <w:basedOn w:val="Standardnpsmoodstavce"/>
    <w:uiPriority w:val="99"/>
    <w:semiHidden/>
    <w:unhideWhenUsed/>
    <w:rsid w:val="00073918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073918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073918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073918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07391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904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64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80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58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17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96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engalova\AppData\Local\Chemistry%20Add-in%20for%20Word\Chemistry%20Gallery\Chem4Word.dotx" TargetMode="Externa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ntrolsStorage xmlns="urn:schemas-microsoft-com.VSTO2008Demos.ControlsStorage">
  <Controls>AAEAAAD/////AQAAAAAAAAAMAgAAAEVDaGVtNFdvcmQuQ29yZSwgVmVyc2lvbj0xLjUuMC4wLCBDdWx0dXJlPW5ldXRyYWwsIFB1YmxpY0tleVRva2VuPW51bGwHAQAAAAABAAAAAAAAAAQgQ2hlbTRXb3JkLkNvcmUuQ29udHJvbFByb3BlcnRpZXMCAAAACw==</Controls>
</ControlsStorage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F174178-D9B1-45B4-A1C5-5AF035B695DF}">
  <ds:schemaRefs>
    <ds:schemaRef ds:uri="urn:schemas-microsoft-com.VSTO2008Demos.ControlsStorage"/>
  </ds:schemaRefs>
</ds:datastoreItem>
</file>

<file path=customXml/itemProps2.xml><?xml version="1.0" encoding="utf-8"?>
<ds:datastoreItem xmlns:ds="http://schemas.openxmlformats.org/officeDocument/2006/customXml" ds:itemID="{E040A448-7133-4F8F-9DA3-67580E918F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hem4Word</Template>
  <TotalTime>437</TotalTime>
  <Pages>2</Pages>
  <Words>741</Words>
  <Characters>4378</Characters>
  <Application>Microsoft Office Word</Application>
  <DocSecurity>0</DocSecurity>
  <Lines>36</Lines>
  <Paragraphs>10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/>
      <vt:lpstr/>
    </vt:vector>
  </TitlesOfParts>
  <Company>ŽSR ŽT - ZSS Bratislava</Company>
  <LinksUpToDate>false</LinksUpToDate>
  <CharactersWithSpaces>5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ri</dc:creator>
  <cp:lastModifiedBy>Libor Marek</cp:lastModifiedBy>
  <cp:revision>74</cp:revision>
  <cp:lastPrinted>2022-04-11T08:34:00Z</cp:lastPrinted>
  <dcterms:created xsi:type="dcterms:W3CDTF">2021-04-19T08:16:00Z</dcterms:created>
  <dcterms:modified xsi:type="dcterms:W3CDTF">2023-03-08T16:13:00Z</dcterms:modified>
</cp:coreProperties>
</file>